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9D7249" w14:textId="1DCAD9FB" w:rsidR="3CDDB855" w:rsidRPr="00861A41" w:rsidRDefault="3CDDB855" w:rsidP="00976FC5">
      <w:pPr>
        <w:rPr>
          <w:lang w:val="pl-PL"/>
        </w:rPr>
      </w:pPr>
      <w:bookmarkStart w:id="0" w:name="_GoBack"/>
      <w:bookmarkEnd w:id="0"/>
    </w:p>
    <w:tbl>
      <w:tblPr>
        <w:tblStyle w:val="Tabela-Siatka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242"/>
        <w:gridCol w:w="2868"/>
        <w:gridCol w:w="3261"/>
      </w:tblGrid>
      <w:tr w:rsidR="008979D2" w:rsidRPr="00861A41" w14:paraId="3DE12479" w14:textId="77777777" w:rsidTr="00976FC5">
        <w:trPr>
          <w:trHeight w:val="284"/>
        </w:trPr>
        <w:tc>
          <w:tcPr>
            <w:tcW w:w="6804" w:type="dxa"/>
            <w:gridSpan w:val="3"/>
            <w:vAlign w:val="bottom"/>
          </w:tcPr>
          <w:p w14:paraId="19DA819E" w14:textId="77777777" w:rsidR="008979D2" w:rsidRPr="00861A41" w:rsidRDefault="008979D2" w:rsidP="006874AE">
            <w:pPr>
              <w:spacing w:before="240"/>
              <w:rPr>
                <w:b/>
                <w:bCs/>
              </w:rPr>
            </w:pPr>
            <w:r w:rsidRPr="00861A41">
              <w:rPr>
                <w:b/>
                <w:bCs/>
              </w:rPr>
              <w:t>……………………………………………………………</w:t>
            </w:r>
          </w:p>
        </w:tc>
        <w:tc>
          <w:tcPr>
            <w:tcW w:w="3261" w:type="dxa"/>
            <w:vAlign w:val="bottom"/>
          </w:tcPr>
          <w:p w14:paraId="6EAB54CD" w14:textId="77777777" w:rsidR="008979D2" w:rsidRPr="00861A41" w:rsidRDefault="008979D2" w:rsidP="006874AE">
            <w:pPr>
              <w:spacing w:before="240"/>
              <w:jc w:val="right"/>
            </w:pPr>
            <w:r w:rsidRPr="00861A41">
              <w:t>Wrocław, dnia ……………...</w:t>
            </w:r>
          </w:p>
        </w:tc>
      </w:tr>
      <w:tr w:rsidR="008979D2" w:rsidRPr="00861A41" w14:paraId="7848617C" w14:textId="77777777" w:rsidTr="00976FC5">
        <w:trPr>
          <w:trHeight w:val="68"/>
        </w:trPr>
        <w:tc>
          <w:tcPr>
            <w:tcW w:w="6804" w:type="dxa"/>
            <w:gridSpan w:val="3"/>
          </w:tcPr>
          <w:p w14:paraId="0141144C" w14:textId="77777777" w:rsidR="008979D2" w:rsidRPr="00861A41" w:rsidRDefault="008979D2" w:rsidP="006874AE">
            <w:pPr>
              <w:rPr>
                <w:sz w:val="18"/>
                <w:szCs w:val="18"/>
              </w:rPr>
            </w:pPr>
            <w:r w:rsidRPr="00861A41">
              <w:rPr>
                <w:i/>
                <w:sz w:val="18"/>
                <w:szCs w:val="18"/>
              </w:rPr>
              <w:t>Imię i nazwisko</w:t>
            </w:r>
            <w:r w:rsidRPr="00861A41">
              <w:rPr>
                <w:sz w:val="18"/>
                <w:szCs w:val="18"/>
              </w:rPr>
              <w:t xml:space="preserve"> </w:t>
            </w:r>
          </w:p>
        </w:tc>
        <w:tc>
          <w:tcPr>
            <w:tcW w:w="3261" w:type="dxa"/>
          </w:tcPr>
          <w:p w14:paraId="38B44F06" w14:textId="77777777" w:rsidR="008979D2" w:rsidRPr="00861A41" w:rsidRDefault="008979D2" w:rsidP="006874AE">
            <w:pPr>
              <w:jc w:val="right"/>
              <w:rPr>
                <w:sz w:val="18"/>
                <w:szCs w:val="18"/>
              </w:rPr>
            </w:pPr>
          </w:p>
        </w:tc>
      </w:tr>
      <w:tr w:rsidR="008979D2" w:rsidRPr="00861A41" w14:paraId="2CBEB55A" w14:textId="77777777" w:rsidTr="00976FC5">
        <w:trPr>
          <w:trHeight w:val="68"/>
        </w:trPr>
        <w:tc>
          <w:tcPr>
            <w:tcW w:w="2694" w:type="dxa"/>
            <w:vAlign w:val="bottom"/>
          </w:tcPr>
          <w:p w14:paraId="0BD0C238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sz w:val="18"/>
                <w:szCs w:val="18"/>
              </w:rPr>
              <w:t xml:space="preserve">Nr albumu: </w:t>
            </w:r>
            <w:r w:rsidRPr="00861A41">
              <w:rPr>
                <w:sz w:val="18"/>
                <w:szCs w:val="18"/>
              </w:rPr>
              <w:t>…………………</w:t>
            </w:r>
          </w:p>
        </w:tc>
        <w:tc>
          <w:tcPr>
            <w:tcW w:w="4110" w:type="dxa"/>
            <w:gridSpan w:val="2"/>
            <w:vAlign w:val="bottom"/>
          </w:tcPr>
          <w:p w14:paraId="62B78EAC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Kierunek: </w:t>
            </w:r>
            <w:r w:rsidRPr="00861A41">
              <w:rPr>
                <w:sz w:val="18"/>
                <w:szCs w:val="18"/>
              </w:rPr>
              <w:t>…………………………….</w:t>
            </w:r>
          </w:p>
        </w:tc>
        <w:tc>
          <w:tcPr>
            <w:tcW w:w="3261" w:type="dxa"/>
            <w:vAlign w:val="bottom"/>
          </w:tcPr>
          <w:p w14:paraId="36E93C65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5EED5F44" w14:textId="77777777" w:rsidTr="00976FC5">
        <w:trPr>
          <w:trHeight w:val="68"/>
        </w:trPr>
        <w:tc>
          <w:tcPr>
            <w:tcW w:w="2694" w:type="dxa"/>
            <w:vAlign w:val="bottom"/>
          </w:tcPr>
          <w:p w14:paraId="2B3FFC30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Stopień studiów: </w:t>
            </w:r>
            <w:r w:rsidRPr="00861A41">
              <w:rPr>
                <w:sz w:val="18"/>
                <w:szCs w:val="18"/>
              </w:rPr>
              <w:t>……………</w:t>
            </w:r>
          </w:p>
        </w:tc>
        <w:tc>
          <w:tcPr>
            <w:tcW w:w="4110" w:type="dxa"/>
            <w:gridSpan w:val="2"/>
            <w:vAlign w:val="bottom"/>
          </w:tcPr>
          <w:p w14:paraId="50BA83A5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Rok studiów: </w:t>
            </w:r>
            <w:r w:rsidRPr="00861A41">
              <w:rPr>
                <w:sz w:val="18"/>
                <w:szCs w:val="18"/>
              </w:rPr>
              <w:t>…………………………</w:t>
            </w:r>
          </w:p>
        </w:tc>
        <w:tc>
          <w:tcPr>
            <w:tcW w:w="3261" w:type="dxa"/>
            <w:vAlign w:val="bottom"/>
          </w:tcPr>
          <w:p w14:paraId="1E59325A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5D9BD5B6" w14:textId="77777777" w:rsidTr="00976FC5">
        <w:trPr>
          <w:trHeight w:val="68"/>
        </w:trPr>
        <w:tc>
          <w:tcPr>
            <w:tcW w:w="2694" w:type="dxa"/>
            <w:vAlign w:val="bottom"/>
          </w:tcPr>
          <w:p w14:paraId="536C92DC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>Tryb (</w:t>
            </w:r>
            <w:proofErr w:type="spellStart"/>
            <w:r w:rsidRPr="00861A41">
              <w:rPr>
                <w:i/>
                <w:iCs/>
                <w:sz w:val="18"/>
                <w:szCs w:val="18"/>
              </w:rPr>
              <w:t>stac</w:t>
            </w:r>
            <w:proofErr w:type="spellEnd"/>
            <w:r w:rsidRPr="00861A41">
              <w:rPr>
                <w:i/>
                <w:iCs/>
                <w:sz w:val="18"/>
                <w:szCs w:val="18"/>
              </w:rPr>
              <w:t xml:space="preserve">. / </w:t>
            </w:r>
            <w:proofErr w:type="spellStart"/>
            <w:r w:rsidRPr="00861A41">
              <w:rPr>
                <w:i/>
                <w:iCs/>
                <w:sz w:val="18"/>
                <w:szCs w:val="18"/>
              </w:rPr>
              <w:t>niest</w:t>
            </w:r>
            <w:proofErr w:type="spellEnd"/>
            <w:r w:rsidRPr="00861A41">
              <w:rPr>
                <w:i/>
                <w:iCs/>
                <w:sz w:val="18"/>
                <w:szCs w:val="18"/>
              </w:rPr>
              <w:t xml:space="preserve">.): </w:t>
            </w:r>
            <w:r w:rsidRPr="00861A41">
              <w:rPr>
                <w:sz w:val="18"/>
                <w:szCs w:val="18"/>
              </w:rPr>
              <w:t>…………</w:t>
            </w:r>
          </w:p>
        </w:tc>
        <w:tc>
          <w:tcPr>
            <w:tcW w:w="4110" w:type="dxa"/>
            <w:gridSpan w:val="2"/>
            <w:vAlign w:val="bottom"/>
          </w:tcPr>
          <w:p w14:paraId="074AF5FD" w14:textId="77777777" w:rsidR="008979D2" w:rsidRPr="00861A41" w:rsidRDefault="008979D2" w:rsidP="006874AE">
            <w:pPr>
              <w:rPr>
                <w:i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Specjalność: </w:t>
            </w:r>
            <w:r w:rsidRPr="00861A41">
              <w:rPr>
                <w:sz w:val="18"/>
                <w:szCs w:val="18"/>
              </w:rPr>
              <w:t>………………………….</w:t>
            </w:r>
          </w:p>
        </w:tc>
        <w:tc>
          <w:tcPr>
            <w:tcW w:w="3261" w:type="dxa"/>
            <w:vAlign w:val="bottom"/>
          </w:tcPr>
          <w:p w14:paraId="61CBAC3F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0B5EA45A" w14:textId="77777777" w:rsidTr="00976FC5">
        <w:trPr>
          <w:trHeight w:val="68"/>
        </w:trPr>
        <w:tc>
          <w:tcPr>
            <w:tcW w:w="2694" w:type="dxa"/>
            <w:vAlign w:val="bottom"/>
          </w:tcPr>
          <w:p w14:paraId="3E628561" w14:textId="77777777" w:rsidR="008979D2" w:rsidRPr="00861A41" w:rsidRDefault="008979D2" w:rsidP="006874AE">
            <w:pPr>
              <w:rPr>
                <w:i/>
                <w:iCs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 xml:space="preserve">Grupa adm.: </w:t>
            </w:r>
            <w:r w:rsidRPr="00861A41">
              <w:rPr>
                <w:sz w:val="18"/>
                <w:szCs w:val="18"/>
              </w:rPr>
              <w:t>………………...</w:t>
            </w:r>
          </w:p>
        </w:tc>
        <w:tc>
          <w:tcPr>
            <w:tcW w:w="4110" w:type="dxa"/>
            <w:gridSpan w:val="2"/>
            <w:vAlign w:val="bottom"/>
          </w:tcPr>
          <w:p w14:paraId="64A3A10B" w14:textId="77777777" w:rsidR="008979D2" w:rsidRPr="00861A41" w:rsidRDefault="008979D2" w:rsidP="006874AE">
            <w:pPr>
              <w:rPr>
                <w:i/>
                <w:iCs/>
                <w:sz w:val="18"/>
                <w:szCs w:val="18"/>
              </w:rPr>
            </w:pPr>
          </w:p>
        </w:tc>
        <w:tc>
          <w:tcPr>
            <w:tcW w:w="3261" w:type="dxa"/>
            <w:vAlign w:val="bottom"/>
          </w:tcPr>
          <w:p w14:paraId="746615C9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5390632D" w14:textId="77777777" w:rsidTr="00976FC5">
        <w:trPr>
          <w:trHeight w:val="88"/>
        </w:trPr>
        <w:tc>
          <w:tcPr>
            <w:tcW w:w="6804" w:type="dxa"/>
            <w:gridSpan w:val="3"/>
            <w:vAlign w:val="bottom"/>
          </w:tcPr>
          <w:p w14:paraId="48D3CC90" w14:textId="77777777" w:rsidR="008979D2" w:rsidRPr="00861A41" w:rsidRDefault="008979D2" w:rsidP="006874AE">
            <w:pPr>
              <w:rPr>
                <w:i/>
                <w:iCs/>
                <w:sz w:val="18"/>
                <w:szCs w:val="18"/>
              </w:rPr>
            </w:pPr>
            <w:r w:rsidRPr="00861A41">
              <w:rPr>
                <w:i/>
                <w:iCs/>
                <w:sz w:val="18"/>
                <w:szCs w:val="18"/>
              </w:rPr>
              <w:t>E-mail.: ………………………………………....</w:t>
            </w:r>
          </w:p>
        </w:tc>
        <w:tc>
          <w:tcPr>
            <w:tcW w:w="3261" w:type="dxa"/>
            <w:vAlign w:val="bottom"/>
          </w:tcPr>
          <w:p w14:paraId="005B8F2D" w14:textId="77777777" w:rsidR="008979D2" w:rsidRPr="00861A41" w:rsidRDefault="008979D2" w:rsidP="006874AE">
            <w:pPr>
              <w:rPr>
                <w:sz w:val="18"/>
                <w:szCs w:val="18"/>
              </w:rPr>
            </w:pPr>
          </w:p>
        </w:tc>
      </w:tr>
      <w:tr w:rsidR="008979D2" w:rsidRPr="00861A41" w14:paraId="6DE007F3" w14:textId="77777777" w:rsidTr="00976FC5">
        <w:tc>
          <w:tcPr>
            <w:tcW w:w="3936" w:type="dxa"/>
            <w:gridSpan w:val="2"/>
          </w:tcPr>
          <w:p w14:paraId="6539872B" w14:textId="77777777" w:rsidR="008979D2" w:rsidRPr="00861A41" w:rsidRDefault="008979D2" w:rsidP="006874AE"/>
        </w:tc>
        <w:tc>
          <w:tcPr>
            <w:tcW w:w="6129" w:type="dxa"/>
            <w:gridSpan w:val="2"/>
          </w:tcPr>
          <w:p w14:paraId="6B037255" w14:textId="157C07D0" w:rsidR="008979D2" w:rsidRPr="00861A41" w:rsidRDefault="008979D2" w:rsidP="006874AE">
            <w:pPr>
              <w:spacing w:before="240"/>
              <w:rPr>
                <w:b/>
                <w:bCs/>
                <w:i/>
                <w:sz w:val="22"/>
                <w:szCs w:val="22"/>
              </w:rPr>
            </w:pPr>
            <w:r w:rsidRPr="00861A41">
              <w:rPr>
                <w:b/>
                <w:bCs/>
                <w:i/>
                <w:sz w:val="22"/>
                <w:szCs w:val="22"/>
              </w:rPr>
              <w:t>Pan / Pani …………………………………………………………</w:t>
            </w:r>
          </w:p>
          <w:p w14:paraId="7E460E6D" w14:textId="1347ADD2" w:rsidR="008979D2" w:rsidRPr="00861A41" w:rsidRDefault="008979D2" w:rsidP="45E3D3B8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861A41">
              <w:rPr>
                <w:b/>
                <w:bCs/>
                <w:i/>
                <w:iCs/>
                <w:sz w:val="22"/>
                <w:szCs w:val="22"/>
              </w:rPr>
              <w:t xml:space="preserve">Prodziekan ds. Studenckich / </w:t>
            </w:r>
            <w:r w:rsidR="590F075E" w:rsidRPr="00861A41">
              <w:rPr>
                <w:b/>
                <w:bCs/>
                <w:i/>
                <w:iCs/>
                <w:sz w:val="22"/>
                <w:szCs w:val="22"/>
              </w:rPr>
              <w:t>Prod</w:t>
            </w:r>
            <w:r w:rsidRPr="00861A41">
              <w:rPr>
                <w:b/>
                <w:bCs/>
                <w:i/>
                <w:iCs/>
                <w:sz w:val="22"/>
                <w:szCs w:val="22"/>
              </w:rPr>
              <w:t>ziekan Filii</w:t>
            </w:r>
          </w:p>
          <w:p w14:paraId="60A46CFF" w14:textId="77777777" w:rsidR="008979D2" w:rsidRPr="00861A41" w:rsidRDefault="008979D2" w:rsidP="006874AE">
            <w:pPr>
              <w:rPr>
                <w:b/>
                <w:bCs/>
                <w:i/>
                <w:sz w:val="22"/>
                <w:szCs w:val="22"/>
              </w:rPr>
            </w:pPr>
            <w:r w:rsidRPr="00861A41">
              <w:rPr>
                <w:b/>
                <w:bCs/>
                <w:i/>
                <w:sz w:val="22"/>
                <w:szCs w:val="22"/>
              </w:rPr>
              <w:t>………………………………………</w:t>
            </w:r>
          </w:p>
          <w:p w14:paraId="1EF66727" w14:textId="77777777" w:rsidR="008979D2" w:rsidRPr="00861A41" w:rsidRDefault="008979D2" w:rsidP="006874AE">
            <w:pPr>
              <w:rPr>
                <w:i/>
              </w:rPr>
            </w:pPr>
            <w:r w:rsidRPr="00861A41">
              <w:rPr>
                <w:b/>
                <w:bCs/>
                <w:i/>
                <w:sz w:val="22"/>
                <w:szCs w:val="22"/>
              </w:rPr>
              <w:t>w/m</w:t>
            </w:r>
          </w:p>
        </w:tc>
      </w:tr>
    </w:tbl>
    <w:p w14:paraId="469DEBBD" w14:textId="0690B508" w:rsidR="008979D2" w:rsidRPr="00861A41" w:rsidRDefault="00D26474" w:rsidP="008979D2">
      <w:pPr>
        <w:spacing w:before="240" w:after="240"/>
        <w:jc w:val="center"/>
        <w:rPr>
          <w:b/>
          <w:i/>
          <w:sz w:val="28"/>
          <w:szCs w:val="28"/>
          <w:lang w:val="pl-PL"/>
        </w:rPr>
      </w:pPr>
      <w:r w:rsidRPr="00861A41">
        <w:rPr>
          <w:b/>
          <w:i/>
          <w:sz w:val="28"/>
          <w:szCs w:val="28"/>
          <w:lang w:val="pl-PL"/>
        </w:rPr>
        <w:t>Porozumienie w celu wymiany przedmiotów</w:t>
      </w:r>
    </w:p>
    <w:tbl>
      <w:tblPr>
        <w:tblW w:w="10206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567"/>
        <w:gridCol w:w="4536"/>
        <w:gridCol w:w="525"/>
        <w:gridCol w:w="4578"/>
      </w:tblGrid>
      <w:tr w:rsidR="008979D2" w:rsidRPr="00861A41" w14:paraId="152E495B" w14:textId="77777777" w:rsidTr="007F7856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14:paraId="3369923E" w14:textId="77777777" w:rsidR="008979D2" w:rsidRPr="00861A41" w:rsidRDefault="008979D2" w:rsidP="006874AE">
            <w:pPr>
              <w:jc w:val="center"/>
              <w:rPr>
                <w:lang w:val="pl-PL"/>
              </w:rPr>
            </w:pPr>
            <w:r w:rsidRPr="00861A41">
              <w:rPr>
                <w:rFonts w:ascii="Wingdings" w:eastAsia="Wingdings" w:hAnsi="Wingdings" w:cs="Wingdings"/>
                <w:lang w:val="pl-PL"/>
              </w:rPr>
              <w:t>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41C3388" w14:textId="77777777" w:rsidR="008979D2" w:rsidRPr="00861A41" w:rsidRDefault="008979D2" w:rsidP="006874AE">
            <w:pPr>
              <w:rPr>
                <w:lang w:val="pl-PL"/>
              </w:rPr>
            </w:pPr>
            <w:r w:rsidRPr="00861A41">
              <w:rPr>
                <w:lang w:val="pl-PL"/>
              </w:rPr>
              <w:t>ZŁOŻENIE DOKUMENTU</w:t>
            </w:r>
          </w:p>
        </w:tc>
        <w:tc>
          <w:tcPr>
            <w:tcW w:w="525" w:type="dxa"/>
            <w:shd w:val="clear" w:color="auto" w:fill="auto"/>
            <w:vAlign w:val="center"/>
          </w:tcPr>
          <w:p w14:paraId="78F1CE88" w14:textId="77777777" w:rsidR="008979D2" w:rsidRPr="00861A41" w:rsidRDefault="008979D2" w:rsidP="006874AE">
            <w:pPr>
              <w:jc w:val="right"/>
              <w:rPr>
                <w:lang w:val="pl-PL"/>
              </w:rPr>
            </w:pPr>
            <w:r w:rsidRPr="00861A41">
              <w:rPr>
                <w:rFonts w:ascii="Wingdings" w:eastAsia="Wingdings" w:hAnsi="Wingdings" w:cs="Wingdings"/>
                <w:lang w:val="pl-PL"/>
              </w:rPr>
              <w:t></w:t>
            </w:r>
          </w:p>
        </w:tc>
        <w:tc>
          <w:tcPr>
            <w:tcW w:w="4578" w:type="dxa"/>
            <w:shd w:val="clear" w:color="auto" w:fill="auto"/>
            <w:vAlign w:val="center"/>
          </w:tcPr>
          <w:p w14:paraId="6F8D276C" w14:textId="77777777" w:rsidR="008979D2" w:rsidRPr="00861A41" w:rsidRDefault="008979D2" w:rsidP="006874AE">
            <w:pPr>
              <w:rPr>
                <w:lang w:val="pl-PL"/>
              </w:rPr>
            </w:pPr>
            <w:r w:rsidRPr="00861A41">
              <w:rPr>
                <w:lang w:val="pl-PL"/>
              </w:rPr>
              <w:t>AKTUALIZACJA DOKUMENTU</w:t>
            </w:r>
          </w:p>
        </w:tc>
      </w:tr>
    </w:tbl>
    <w:p w14:paraId="2BC0E9EC" w14:textId="77777777" w:rsidR="008979D2" w:rsidRPr="00861A41" w:rsidRDefault="008979D2" w:rsidP="008979D2">
      <w:pPr>
        <w:spacing w:before="240" w:after="240"/>
        <w:jc w:val="both"/>
        <w:rPr>
          <w:i/>
          <w:lang w:val="pl-PL"/>
        </w:rPr>
      </w:pPr>
      <w:bookmarkStart w:id="1" w:name="_Hlk75592894"/>
      <w:r w:rsidRPr="00861A41">
        <w:rPr>
          <w:i/>
          <w:lang w:val="pl-PL"/>
        </w:rPr>
        <w:t xml:space="preserve">W związku z udziałem w wymianie studenckiej w ramach programu Erasmus (lub pokrewnego) w </w:t>
      </w:r>
      <w:r w:rsidRPr="00861A41">
        <w:rPr>
          <w:lang w:val="pl-PL"/>
        </w:rPr>
        <w:t xml:space="preserve">[nr semestru] </w:t>
      </w:r>
      <w:r w:rsidRPr="00861A41">
        <w:rPr>
          <w:i/>
          <w:lang w:val="pl-PL"/>
        </w:rPr>
        <w:t xml:space="preserve">semestrze </w:t>
      </w:r>
      <w:r w:rsidRPr="00861A41">
        <w:rPr>
          <w:lang w:val="pl-PL"/>
        </w:rPr>
        <w:t xml:space="preserve">[nr roku] </w:t>
      </w:r>
      <w:r w:rsidRPr="00861A41">
        <w:rPr>
          <w:i/>
          <w:lang w:val="pl-PL"/>
        </w:rPr>
        <w:t xml:space="preserve">roku studiów w roku akademickim </w:t>
      </w:r>
      <w:r w:rsidRPr="00861A41">
        <w:rPr>
          <w:lang w:val="pl-PL"/>
        </w:rPr>
        <w:t>[rok akademicki],</w:t>
      </w:r>
      <w:r w:rsidRPr="00861A41">
        <w:rPr>
          <w:i/>
          <w:lang w:val="pl-PL"/>
        </w:rPr>
        <w:t xml:space="preserve"> na uczelni </w:t>
      </w:r>
      <w:r w:rsidRPr="00861A41">
        <w:rPr>
          <w:lang w:val="pl-PL"/>
        </w:rPr>
        <w:t>[nazwa uczelni partnerskiej w oryginale]</w:t>
      </w:r>
      <w:bookmarkEnd w:id="1"/>
      <w:r w:rsidRPr="00861A41">
        <w:rPr>
          <w:lang w:val="pl-PL"/>
        </w:rPr>
        <w:t xml:space="preserve"> </w:t>
      </w:r>
      <w:r w:rsidRPr="00861A41">
        <w:rPr>
          <w:i/>
          <w:lang w:val="pl-PL"/>
        </w:rPr>
        <w:t>uprzejmie proszę o akceptację następującego programu studiów:</w:t>
      </w:r>
    </w:p>
    <w:tbl>
      <w:tblPr>
        <w:tblW w:w="100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6"/>
        <w:gridCol w:w="709"/>
        <w:gridCol w:w="850"/>
        <w:gridCol w:w="3431"/>
        <w:gridCol w:w="709"/>
        <w:gridCol w:w="708"/>
      </w:tblGrid>
      <w:tr w:rsidR="008979D2" w:rsidRPr="00861A41" w14:paraId="75C8E79E" w14:textId="77777777" w:rsidTr="00976FC5">
        <w:trPr>
          <w:trHeight w:val="85"/>
        </w:trPr>
        <w:tc>
          <w:tcPr>
            <w:tcW w:w="3686" w:type="dxa"/>
            <w:shd w:val="clear" w:color="auto" w:fill="auto"/>
            <w:vAlign w:val="center"/>
          </w:tcPr>
          <w:p w14:paraId="22DACF9D" w14:textId="56D68BCB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Przedmioty w UE we Wrocławiu</w:t>
            </w:r>
            <w:r w:rsidR="6ED11B3F" w:rsidRPr="00861A41">
              <w:rPr>
                <w:sz w:val="20"/>
                <w:szCs w:val="20"/>
                <w:lang w:val="pl-PL"/>
              </w:rPr>
              <w:t xml:space="preserve"> </w:t>
            </w:r>
            <w:r w:rsidR="68EEB6FD" w:rsidRPr="00861A41">
              <w:rPr>
                <w:sz w:val="20"/>
                <w:szCs w:val="20"/>
                <w:lang w:val="pl-PL"/>
              </w:rPr>
              <w:t>(przedmioty wymieniane</w:t>
            </w:r>
            <w:r w:rsidR="7EA16C7F" w:rsidRPr="00861A41">
              <w:rPr>
                <w:sz w:val="20"/>
                <w:szCs w:val="20"/>
                <w:lang w:val="pl-PL"/>
              </w:rPr>
              <w:t>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F5B7B73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ECTS</w:t>
            </w: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39BB435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proofErr w:type="spellStart"/>
            <w:r w:rsidRPr="00861A41">
              <w:rPr>
                <w:sz w:val="20"/>
                <w:szCs w:val="20"/>
                <w:lang w:val="pl-PL"/>
              </w:rPr>
              <w:t>Obow</w:t>
            </w:r>
            <w:proofErr w:type="spellEnd"/>
            <w:r w:rsidRPr="00861A41">
              <w:rPr>
                <w:sz w:val="20"/>
                <w:szCs w:val="20"/>
                <w:lang w:val="pl-PL"/>
              </w:rPr>
              <w:t>.</w:t>
            </w:r>
          </w:p>
        </w:tc>
        <w:tc>
          <w:tcPr>
            <w:tcW w:w="3431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75D2F64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Przedmioty w uczelni przyjmującej</w:t>
            </w:r>
          </w:p>
        </w:tc>
        <w:tc>
          <w:tcPr>
            <w:tcW w:w="709" w:type="dxa"/>
            <w:vAlign w:val="center"/>
          </w:tcPr>
          <w:p w14:paraId="4CEFFCDF" w14:textId="77777777" w:rsidR="008979D2" w:rsidRPr="00861A41" w:rsidRDefault="008979D2" w:rsidP="00976FC5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ECTS</w:t>
            </w:r>
          </w:p>
        </w:tc>
        <w:tc>
          <w:tcPr>
            <w:tcW w:w="708" w:type="dxa"/>
            <w:vAlign w:val="center"/>
          </w:tcPr>
          <w:p w14:paraId="2DC4E66E" w14:textId="77777777" w:rsidR="008979D2" w:rsidRPr="00861A41" w:rsidRDefault="008979D2" w:rsidP="006874AE">
            <w:pPr>
              <w:jc w:val="center"/>
              <w:rPr>
                <w:sz w:val="20"/>
                <w:szCs w:val="20"/>
                <w:lang w:val="pl-PL"/>
              </w:rPr>
            </w:pPr>
            <w:r w:rsidRPr="00861A41">
              <w:rPr>
                <w:sz w:val="20"/>
                <w:szCs w:val="20"/>
                <w:lang w:val="pl-PL"/>
              </w:rPr>
              <w:t>Typ*</w:t>
            </w:r>
          </w:p>
        </w:tc>
      </w:tr>
      <w:tr w:rsidR="008979D2" w:rsidRPr="00861A41" w14:paraId="79C295F2" w14:textId="77777777" w:rsidTr="00976FC5">
        <w:trPr>
          <w:trHeight w:val="85"/>
        </w:trPr>
        <w:tc>
          <w:tcPr>
            <w:tcW w:w="3686" w:type="dxa"/>
            <w:shd w:val="clear" w:color="auto" w:fill="auto"/>
          </w:tcPr>
          <w:p w14:paraId="376A9A8D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0FB7DA55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1B3FB0D2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3431" w:type="dxa"/>
            <w:tcBorders>
              <w:left w:val="single" w:sz="12" w:space="0" w:color="auto"/>
            </w:tcBorders>
            <w:shd w:val="clear" w:color="auto" w:fill="auto"/>
          </w:tcPr>
          <w:p w14:paraId="756F15C5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41A30A39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26CBF6AA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5004F83D" w14:textId="77777777" w:rsidTr="00976FC5">
        <w:trPr>
          <w:trHeight w:val="85"/>
        </w:trPr>
        <w:tc>
          <w:tcPr>
            <w:tcW w:w="3686" w:type="dxa"/>
            <w:shd w:val="clear" w:color="auto" w:fill="auto"/>
          </w:tcPr>
          <w:p w14:paraId="38FF5BFA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3778516C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1DD880A4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3431" w:type="dxa"/>
            <w:tcBorders>
              <w:left w:val="single" w:sz="12" w:space="0" w:color="auto"/>
            </w:tcBorders>
            <w:shd w:val="clear" w:color="auto" w:fill="auto"/>
          </w:tcPr>
          <w:p w14:paraId="15CBD658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47EA9B60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0E578E91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2A6526D5" w14:textId="77777777" w:rsidTr="00976FC5">
        <w:trPr>
          <w:trHeight w:val="85"/>
        </w:trPr>
        <w:tc>
          <w:tcPr>
            <w:tcW w:w="3686" w:type="dxa"/>
            <w:shd w:val="clear" w:color="auto" w:fill="auto"/>
          </w:tcPr>
          <w:p w14:paraId="69B41267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3C32D5E1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0543F820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3431" w:type="dxa"/>
            <w:tcBorders>
              <w:left w:val="single" w:sz="12" w:space="0" w:color="auto"/>
            </w:tcBorders>
            <w:shd w:val="clear" w:color="auto" w:fill="auto"/>
          </w:tcPr>
          <w:p w14:paraId="1B929FDF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630BE2FC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5A0FC77F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7DF7AA83" w14:textId="77777777" w:rsidTr="00976FC5">
        <w:trPr>
          <w:trHeight w:val="85"/>
        </w:trPr>
        <w:tc>
          <w:tcPr>
            <w:tcW w:w="3686" w:type="dxa"/>
            <w:shd w:val="clear" w:color="auto" w:fill="auto"/>
          </w:tcPr>
          <w:p w14:paraId="058F8F1A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6F718420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70E6BBDA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3431" w:type="dxa"/>
            <w:tcBorders>
              <w:left w:val="single" w:sz="12" w:space="0" w:color="auto"/>
            </w:tcBorders>
            <w:shd w:val="clear" w:color="auto" w:fill="auto"/>
          </w:tcPr>
          <w:p w14:paraId="5EC1A0B1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453E81F0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0A0BB3A6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16DF71AB" w14:textId="77777777" w:rsidTr="00976FC5">
        <w:trPr>
          <w:trHeight w:val="85"/>
        </w:trPr>
        <w:tc>
          <w:tcPr>
            <w:tcW w:w="3686" w:type="dxa"/>
            <w:shd w:val="clear" w:color="auto" w:fill="auto"/>
          </w:tcPr>
          <w:p w14:paraId="2155612C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637D98F1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64614C16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3431" w:type="dxa"/>
            <w:tcBorders>
              <w:left w:val="single" w:sz="12" w:space="0" w:color="auto"/>
            </w:tcBorders>
            <w:shd w:val="clear" w:color="auto" w:fill="auto"/>
          </w:tcPr>
          <w:p w14:paraId="03B0CF79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31140284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67B14636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60194151" w14:textId="77777777" w:rsidTr="00976FC5">
        <w:trPr>
          <w:trHeight w:val="85"/>
        </w:trPr>
        <w:tc>
          <w:tcPr>
            <w:tcW w:w="3686" w:type="dxa"/>
            <w:shd w:val="clear" w:color="auto" w:fill="auto"/>
          </w:tcPr>
          <w:p w14:paraId="15185DC1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62D1642B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15FCA229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3431" w:type="dxa"/>
            <w:tcBorders>
              <w:left w:val="single" w:sz="12" w:space="0" w:color="auto"/>
            </w:tcBorders>
            <w:shd w:val="clear" w:color="auto" w:fill="auto"/>
          </w:tcPr>
          <w:p w14:paraId="17E5BEE3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63D8C296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0DADD035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</w:tbl>
    <w:p w14:paraId="43EBA5E1" w14:textId="77777777" w:rsidR="008979D2" w:rsidRPr="00861A41" w:rsidRDefault="008979D2" w:rsidP="008979D2">
      <w:pPr>
        <w:spacing w:before="120"/>
        <w:rPr>
          <w:i/>
          <w:lang w:val="pl-PL"/>
        </w:rPr>
      </w:pPr>
      <w:r w:rsidRPr="00861A41">
        <w:rPr>
          <w:i/>
          <w:lang w:val="pl-PL"/>
        </w:rPr>
        <w:t>Języki obce do zrealizowania w ramach wymiany edukacyjnej:</w:t>
      </w:r>
    </w:p>
    <w:tbl>
      <w:tblPr>
        <w:tblW w:w="100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6"/>
        <w:gridCol w:w="709"/>
        <w:gridCol w:w="850"/>
        <w:gridCol w:w="3431"/>
        <w:gridCol w:w="709"/>
        <w:gridCol w:w="708"/>
      </w:tblGrid>
      <w:tr w:rsidR="008979D2" w:rsidRPr="00861A41" w14:paraId="195C8411" w14:textId="77777777" w:rsidTr="00976FC5">
        <w:trPr>
          <w:trHeight w:val="85"/>
        </w:trPr>
        <w:tc>
          <w:tcPr>
            <w:tcW w:w="3686" w:type="dxa"/>
            <w:shd w:val="clear" w:color="auto" w:fill="auto"/>
          </w:tcPr>
          <w:p w14:paraId="42478054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4C12FD51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0F8CEE5C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3431" w:type="dxa"/>
            <w:tcBorders>
              <w:left w:val="single" w:sz="12" w:space="0" w:color="auto"/>
            </w:tcBorders>
            <w:shd w:val="clear" w:color="auto" w:fill="auto"/>
          </w:tcPr>
          <w:p w14:paraId="2CA10269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37E63875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1610B0D4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  <w:tr w:rsidR="008979D2" w:rsidRPr="00861A41" w14:paraId="464C3572" w14:textId="77777777" w:rsidTr="00976FC5">
        <w:trPr>
          <w:trHeight w:val="85"/>
        </w:trPr>
        <w:tc>
          <w:tcPr>
            <w:tcW w:w="3686" w:type="dxa"/>
            <w:shd w:val="clear" w:color="auto" w:fill="auto"/>
          </w:tcPr>
          <w:p w14:paraId="0D434BDB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  <w:shd w:val="clear" w:color="auto" w:fill="auto"/>
          </w:tcPr>
          <w:p w14:paraId="69C1D591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  <w:tcBorders>
              <w:right w:val="single" w:sz="12" w:space="0" w:color="auto"/>
            </w:tcBorders>
            <w:shd w:val="clear" w:color="auto" w:fill="auto"/>
          </w:tcPr>
          <w:p w14:paraId="4C2B00AE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3431" w:type="dxa"/>
            <w:tcBorders>
              <w:left w:val="single" w:sz="12" w:space="0" w:color="auto"/>
            </w:tcBorders>
            <w:shd w:val="clear" w:color="auto" w:fill="auto"/>
          </w:tcPr>
          <w:p w14:paraId="28C5E75B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4B496739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708" w:type="dxa"/>
          </w:tcPr>
          <w:p w14:paraId="5A09D564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</w:tr>
    </w:tbl>
    <w:p w14:paraId="74AB2144" w14:textId="5A805BE3" w:rsidR="008979D2" w:rsidRPr="00861A41" w:rsidRDefault="008979D2" w:rsidP="3CDDB855">
      <w:pPr>
        <w:tabs>
          <w:tab w:val="left" w:pos="3544"/>
        </w:tabs>
        <w:spacing w:before="120"/>
        <w:rPr>
          <w:i/>
          <w:iCs/>
          <w:lang w:val="pl-PL"/>
        </w:rPr>
      </w:pPr>
      <w:r w:rsidRPr="00861A41">
        <w:rPr>
          <w:i/>
          <w:iCs/>
          <w:lang w:val="pl-PL"/>
        </w:rPr>
        <w:t>Poniższe</w:t>
      </w:r>
      <w:r w:rsidRPr="00861A41">
        <w:rPr>
          <w:lang w:val="pl-PL"/>
        </w:rPr>
        <w:t xml:space="preserve"> </w:t>
      </w:r>
      <w:r w:rsidRPr="00861A41">
        <w:rPr>
          <w:i/>
          <w:iCs/>
          <w:lang w:val="pl-PL"/>
        </w:rPr>
        <w:t xml:space="preserve">przedmioty </w:t>
      </w:r>
      <w:r w:rsidR="2D760071" w:rsidRPr="00861A41">
        <w:rPr>
          <w:i/>
          <w:iCs/>
          <w:lang w:val="pl-PL"/>
        </w:rPr>
        <w:t xml:space="preserve">(przedmioty niewymieniane) </w:t>
      </w:r>
      <w:r w:rsidRPr="00861A41">
        <w:rPr>
          <w:i/>
          <w:iCs/>
          <w:lang w:val="pl-PL"/>
        </w:rPr>
        <w:t>zobowiązuję się zaliczyć w UE we Wrocławiu:</w:t>
      </w:r>
    </w:p>
    <w:tbl>
      <w:tblPr>
        <w:tblW w:w="100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6"/>
        <w:gridCol w:w="709"/>
        <w:gridCol w:w="850"/>
        <w:gridCol w:w="4848"/>
      </w:tblGrid>
      <w:tr w:rsidR="008979D2" w:rsidRPr="00861A41" w14:paraId="5B2F780A" w14:textId="77777777" w:rsidTr="00F864EB">
        <w:trPr>
          <w:trHeight w:val="85"/>
        </w:trPr>
        <w:tc>
          <w:tcPr>
            <w:tcW w:w="3686" w:type="dxa"/>
          </w:tcPr>
          <w:p w14:paraId="64281926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7159B2EC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</w:tcPr>
          <w:p w14:paraId="19320C0F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4848" w:type="dxa"/>
          </w:tcPr>
          <w:p w14:paraId="30056CE6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  <w:r w:rsidRPr="00861A41">
              <w:rPr>
                <w:sz w:val="18"/>
                <w:szCs w:val="18"/>
                <w:lang w:val="pl-PL"/>
              </w:rPr>
              <w:t xml:space="preserve">rok akademicki …………/………… </w:t>
            </w:r>
            <w:proofErr w:type="spellStart"/>
            <w:r w:rsidRPr="00861A41">
              <w:rPr>
                <w:sz w:val="18"/>
                <w:szCs w:val="18"/>
                <w:lang w:val="pl-PL"/>
              </w:rPr>
              <w:t>sem</w:t>
            </w:r>
            <w:proofErr w:type="spellEnd"/>
            <w:r w:rsidRPr="00861A41">
              <w:rPr>
                <w:sz w:val="18"/>
                <w:szCs w:val="18"/>
                <w:lang w:val="pl-PL"/>
              </w:rPr>
              <w:t>. ……</w:t>
            </w:r>
          </w:p>
        </w:tc>
      </w:tr>
      <w:tr w:rsidR="008979D2" w:rsidRPr="00861A41" w14:paraId="5A058B2C" w14:textId="77777777" w:rsidTr="00F864EB">
        <w:trPr>
          <w:trHeight w:val="85"/>
        </w:trPr>
        <w:tc>
          <w:tcPr>
            <w:tcW w:w="3686" w:type="dxa"/>
          </w:tcPr>
          <w:p w14:paraId="471CF239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3C853F56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</w:tcPr>
          <w:p w14:paraId="5EDB9CC8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4848" w:type="dxa"/>
          </w:tcPr>
          <w:p w14:paraId="2A1A9CFE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  <w:r w:rsidRPr="00861A41">
              <w:rPr>
                <w:sz w:val="18"/>
                <w:szCs w:val="18"/>
                <w:lang w:val="pl-PL"/>
              </w:rPr>
              <w:t xml:space="preserve">rok akademicki …………/………… </w:t>
            </w:r>
            <w:proofErr w:type="spellStart"/>
            <w:r w:rsidRPr="00861A41">
              <w:rPr>
                <w:sz w:val="18"/>
                <w:szCs w:val="18"/>
                <w:lang w:val="pl-PL"/>
              </w:rPr>
              <w:t>sem</w:t>
            </w:r>
            <w:proofErr w:type="spellEnd"/>
            <w:r w:rsidRPr="00861A41">
              <w:rPr>
                <w:sz w:val="18"/>
                <w:szCs w:val="18"/>
                <w:lang w:val="pl-PL"/>
              </w:rPr>
              <w:t>. ……</w:t>
            </w:r>
          </w:p>
        </w:tc>
      </w:tr>
      <w:tr w:rsidR="008979D2" w:rsidRPr="00861A41" w14:paraId="69291182" w14:textId="77777777" w:rsidTr="00F864EB">
        <w:trPr>
          <w:trHeight w:val="85"/>
        </w:trPr>
        <w:tc>
          <w:tcPr>
            <w:tcW w:w="3686" w:type="dxa"/>
          </w:tcPr>
          <w:p w14:paraId="21B8FB17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50856E9B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</w:tcPr>
          <w:p w14:paraId="29F11490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4848" w:type="dxa"/>
          </w:tcPr>
          <w:p w14:paraId="20AEB381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  <w:r w:rsidRPr="00861A41">
              <w:rPr>
                <w:sz w:val="18"/>
                <w:szCs w:val="18"/>
                <w:lang w:val="pl-PL"/>
              </w:rPr>
              <w:t xml:space="preserve">rok akademicki …………/………… </w:t>
            </w:r>
            <w:proofErr w:type="spellStart"/>
            <w:r w:rsidRPr="00861A41">
              <w:rPr>
                <w:sz w:val="18"/>
                <w:szCs w:val="18"/>
                <w:lang w:val="pl-PL"/>
              </w:rPr>
              <w:t>sem</w:t>
            </w:r>
            <w:proofErr w:type="spellEnd"/>
            <w:r w:rsidRPr="00861A41">
              <w:rPr>
                <w:sz w:val="18"/>
                <w:szCs w:val="18"/>
                <w:lang w:val="pl-PL"/>
              </w:rPr>
              <w:t>. ……</w:t>
            </w:r>
          </w:p>
        </w:tc>
      </w:tr>
      <w:tr w:rsidR="008979D2" w:rsidRPr="00861A41" w14:paraId="175AA0D6" w14:textId="77777777" w:rsidTr="00F864EB">
        <w:trPr>
          <w:trHeight w:val="85"/>
        </w:trPr>
        <w:tc>
          <w:tcPr>
            <w:tcW w:w="3686" w:type="dxa"/>
          </w:tcPr>
          <w:p w14:paraId="6791AA86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</w:p>
        </w:tc>
        <w:tc>
          <w:tcPr>
            <w:tcW w:w="709" w:type="dxa"/>
          </w:tcPr>
          <w:p w14:paraId="5A47D203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850" w:type="dxa"/>
          </w:tcPr>
          <w:p w14:paraId="1050962F" w14:textId="77777777" w:rsidR="008979D2" w:rsidRPr="00861A41" w:rsidRDefault="008979D2" w:rsidP="006874AE">
            <w:pPr>
              <w:spacing w:before="60"/>
              <w:jc w:val="center"/>
              <w:rPr>
                <w:sz w:val="18"/>
                <w:szCs w:val="18"/>
                <w:lang w:val="pl-PL"/>
              </w:rPr>
            </w:pPr>
          </w:p>
        </w:tc>
        <w:tc>
          <w:tcPr>
            <w:tcW w:w="4848" w:type="dxa"/>
          </w:tcPr>
          <w:p w14:paraId="7E9E3B6C" w14:textId="77777777" w:rsidR="008979D2" w:rsidRPr="00861A41" w:rsidRDefault="008979D2" w:rsidP="006874AE">
            <w:pPr>
              <w:spacing w:before="60"/>
              <w:rPr>
                <w:sz w:val="18"/>
                <w:szCs w:val="18"/>
                <w:lang w:val="pl-PL"/>
              </w:rPr>
            </w:pPr>
            <w:r w:rsidRPr="00861A41">
              <w:rPr>
                <w:sz w:val="18"/>
                <w:szCs w:val="18"/>
                <w:lang w:val="pl-PL"/>
              </w:rPr>
              <w:t xml:space="preserve">rok akademicki …………/………… </w:t>
            </w:r>
            <w:proofErr w:type="spellStart"/>
            <w:r w:rsidRPr="00861A41">
              <w:rPr>
                <w:sz w:val="18"/>
                <w:szCs w:val="18"/>
                <w:lang w:val="pl-PL"/>
              </w:rPr>
              <w:t>sem</w:t>
            </w:r>
            <w:proofErr w:type="spellEnd"/>
            <w:r w:rsidRPr="00861A41">
              <w:rPr>
                <w:sz w:val="18"/>
                <w:szCs w:val="18"/>
                <w:lang w:val="pl-PL"/>
              </w:rPr>
              <w:t>. ……</w:t>
            </w:r>
          </w:p>
        </w:tc>
      </w:tr>
    </w:tbl>
    <w:tbl>
      <w:tblPr>
        <w:tblStyle w:val="Tabela-Siatka"/>
        <w:tblW w:w="1009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1"/>
        <w:gridCol w:w="5317"/>
      </w:tblGrid>
      <w:tr w:rsidR="008979D2" w:rsidRPr="00861A41" w14:paraId="3C241711" w14:textId="77777777" w:rsidTr="00F864EB">
        <w:tc>
          <w:tcPr>
            <w:tcW w:w="10098" w:type="dxa"/>
            <w:gridSpan w:val="2"/>
          </w:tcPr>
          <w:p w14:paraId="0AD8FC4D" w14:textId="77777777" w:rsidR="008979D2" w:rsidRPr="00861A41" w:rsidRDefault="008979D2" w:rsidP="006874AE">
            <w:pPr>
              <w:rPr>
                <w:b/>
                <w:bCs/>
                <w:iCs/>
              </w:rPr>
            </w:pPr>
            <w:r w:rsidRPr="00861A41">
              <w:rPr>
                <w:b/>
                <w:bCs/>
                <w:iCs/>
              </w:rPr>
              <w:t>Uwagi Koordynatora:</w:t>
            </w:r>
          </w:p>
          <w:p w14:paraId="4153BF2F" w14:textId="77777777" w:rsidR="008979D2" w:rsidRPr="00861A41" w:rsidRDefault="008979D2" w:rsidP="006874AE">
            <w:pPr>
              <w:rPr>
                <w:i/>
              </w:rPr>
            </w:pPr>
          </w:p>
          <w:p w14:paraId="44DA442B" w14:textId="77777777" w:rsidR="008979D2" w:rsidRPr="00861A41" w:rsidRDefault="008979D2" w:rsidP="006874AE">
            <w:pPr>
              <w:rPr>
                <w:i/>
              </w:rPr>
            </w:pPr>
          </w:p>
          <w:p w14:paraId="0475F426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</w:rPr>
            </w:pPr>
          </w:p>
        </w:tc>
      </w:tr>
      <w:tr w:rsidR="008979D2" w:rsidRPr="00861A41" w14:paraId="0F534F52" w14:textId="77777777" w:rsidTr="00F864EB">
        <w:tc>
          <w:tcPr>
            <w:tcW w:w="4781" w:type="dxa"/>
          </w:tcPr>
          <w:p w14:paraId="4F95C908" w14:textId="5C9A1141" w:rsidR="008979D2" w:rsidRPr="00861A41" w:rsidRDefault="40E0694D" w:rsidP="006874AE">
            <w:pPr>
              <w:tabs>
                <w:tab w:val="left" w:pos="3544"/>
              </w:tabs>
              <w:spacing w:before="240"/>
            </w:pPr>
            <w:r w:rsidRPr="00861A41">
              <w:rPr>
                <w:i/>
                <w:iCs/>
              </w:rPr>
              <w:t xml:space="preserve">Kierunkowy </w:t>
            </w:r>
            <w:r w:rsidR="008979D2" w:rsidRPr="00861A41">
              <w:rPr>
                <w:i/>
                <w:iCs/>
              </w:rPr>
              <w:t>Koordynator ECTS</w:t>
            </w:r>
          </w:p>
        </w:tc>
        <w:tc>
          <w:tcPr>
            <w:tcW w:w="5317" w:type="dxa"/>
          </w:tcPr>
          <w:p w14:paraId="404E1A4A" w14:textId="77777777" w:rsidR="008979D2" w:rsidRPr="00861A41" w:rsidRDefault="008979D2" w:rsidP="006874AE">
            <w:pPr>
              <w:tabs>
                <w:tab w:val="left" w:pos="3544"/>
              </w:tabs>
              <w:spacing w:before="240"/>
              <w:jc w:val="right"/>
            </w:pPr>
            <w:r w:rsidRPr="00861A41">
              <w:rPr>
                <w:i/>
              </w:rPr>
              <w:t>z poważaniem</w:t>
            </w:r>
          </w:p>
        </w:tc>
      </w:tr>
      <w:tr w:rsidR="008979D2" w:rsidRPr="00861A41" w14:paraId="7C348CB2" w14:textId="77777777" w:rsidTr="00F864EB">
        <w:tc>
          <w:tcPr>
            <w:tcW w:w="4781" w:type="dxa"/>
          </w:tcPr>
          <w:p w14:paraId="0A16A661" w14:textId="77777777" w:rsidR="008979D2" w:rsidRPr="00861A41" w:rsidRDefault="008979D2" w:rsidP="006874AE">
            <w:pPr>
              <w:tabs>
                <w:tab w:val="left" w:pos="3544"/>
              </w:tabs>
              <w:spacing w:before="120" w:after="240"/>
            </w:pPr>
          </w:p>
        </w:tc>
        <w:tc>
          <w:tcPr>
            <w:tcW w:w="5317" w:type="dxa"/>
          </w:tcPr>
          <w:p w14:paraId="21F98373" w14:textId="77777777" w:rsidR="008979D2" w:rsidRPr="00861A41" w:rsidRDefault="008979D2" w:rsidP="006874AE">
            <w:pPr>
              <w:tabs>
                <w:tab w:val="left" w:pos="3544"/>
              </w:tabs>
              <w:spacing w:before="120" w:after="240"/>
            </w:pPr>
          </w:p>
        </w:tc>
      </w:tr>
      <w:tr w:rsidR="008979D2" w:rsidRPr="00861A41" w14:paraId="1B4C944F" w14:textId="77777777" w:rsidTr="00F864EB">
        <w:tc>
          <w:tcPr>
            <w:tcW w:w="4781" w:type="dxa"/>
          </w:tcPr>
          <w:p w14:paraId="0706722B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  <w:r w:rsidRPr="00861A41">
              <w:rPr>
                <w:i/>
                <w:sz w:val="16"/>
                <w:szCs w:val="16"/>
              </w:rPr>
              <w:t>podpis</w:t>
            </w:r>
          </w:p>
        </w:tc>
        <w:tc>
          <w:tcPr>
            <w:tcW w:w="5317" w:type="dxa"/>
          </w:tcPr>
          <w:p w14:paraId="1D568582" w14:textId="77777777" w:rsidR="008979D2" w:rsidRPr="00861A41" w:rsidRDefault="008979D2" w:rsidP="006874AE">
            <w:pPr>
              <w:tabs>
                <w:tab w:val="left" w:pos="3544"/>
              </w:tabs>
              <w:jc w:val="right"/>
            </w:pPr>
            <w:r w:rsidRPr="00861A41">
              <w:rPr>
                <w:i/>
                <w:sz w:val="16"/>
                <w:szCs w:val="16"/>
              </w:rPr>
              <w:t>podpis studenta</w:t>
            </w:r>
          </w:p>
        </w:tc>
      </w:tr>
      <w:tr w:rsidR="008979D2" w:rsidRPr="00861A41" w14:paraId="001C7523" w14:textId="77777777" w:rsidTr="00F864EB">
        <w:tc>
          <w:tcPr>
            <w:tcW w:w="10098" w:type="dxa"/>
            <w:gridSpan w:val="2"/>
          </w:tcPr>
          <w:p w14:paraId="63E26A7F" w14:textId="77777777" w:rsidR="008979D2" w:rsidRPr="00861A41" w:rsidRDefault="008979D2" w:rsidP="006874AE">
            <w:pPr>
              <w:tabs>
                <w:tab w:val="left" w:pos="3544"/>
              </w:tabs>
              <w:spacing w:before="120"/>
              <w:jc w:val="right"/>
            </w:pPr>
            <w:r w:rsidRPr="00861A41">
              <w:rPr>
                <w:i/>
                <w:sz w:val="16"/>
                <w:szCs w:val="16"/>
              </w:rPr>
              <w:t>Złożenie podpisu oznacza potwierdzenie zapoznania się z Regulaminem wyjazdów studenckich</w:t>
            </w:r>
          </w:p>
        </w:tc>
      </w:tr>
    </w:tbl>
    <w:p w14:paraId="5EC681E0" w14:textId="77777777" w:rsidR="008979D2" w:rsidRPr="00861A41" w:rsidRDefault="008979D2" w:rsidP="008979D2">
      <w:pPr>
        <w:rPr>
          <w:iCs/>
          <w:lang w:val="pl-PL"/>
        </w:rPr>
      </w:pPr>
    </w:p>
    <w:tbl>
      <w:tblPr>
        <w:tblStyle w:val="Tabela-Siatka"/>
        <w:tblW w:w="10169" w:type="dxa"/>
        <w:tblInd w:w="108" w:type="dxa"/>
        <w:tblLook w:val="04A0" w:firstRow="1" w:lastRow="0" w:firstColumn="1" w:lastColumn="0" w:noHBand="0" w:noVBand="1"/>
      </w:tblPr>
      <w:tblGrid>
        <w:gridCol w:w="3969"/>
        <w:gridCol w:w="1843"/>
        <w:gridCol w:w="4357"/>
      </w:tblGrid>
      <w:tr w:rsidR="008979D2" w:rsidRPr="00861A41" w14:paraId="17284C4E" w14:textId="77777777" w:rsidTr="00F864EB">
        <w:tc>
          <w:tcPr>
            <w:tcW w:w="10169" w:type="dxa"/>
            <w:gridSpan w:val="3"/>
            <w:tcBorders>
              <w:bottom w:val="single" w:sz="4" w:space="0" w:color="auto"/>
            </w:tcBorders>
          </w:tcPr>
          <w:p w14:paraId="00715721" w14:textId="77777777" w:rsidR="008979D2" w:rsidRPr="00861A41" w:rsidRDefault="008979D2" w:rsidP="006874AE">
            <w:pPr>
              <w:tabs>
                <w:tab w:val="left" w:pos="3544"/>
              </w:tabs>
              <w:rPr>
                <w:b/>
              </w:rPr>
            </w:pPr>
            <w:r w:rsidRPr="00861A41">
              <w:rPr>
                <w:b/>
              </w:rPr>
              <w:t>Decyzja Prodziekana:</w:t>
            </w:r>
          </w:p>
        </w:tc>
      </w:tr>
      <w:tr w:rsidR="008979D2" w:rsidRPr="00861A41" w14:paraId="6ED191E6" w14:textId="77777777" w:rsidTr="00F864EB">
        <w:tc>
          <w:tcPr>
            <w:tcW w:w="3969" w:type="dxa"/>
            <w:tcBorders>
              <w:right w:val="nil"/>
            </w:tcBorders>
          </w:tcPr>
          <w:p w14:paraId="00041279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  <w:p w14:paraId="37456B89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  <w:p w14:paraId="7D3B321C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  <w:p w14:paraId="62FE4931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  <w:p w14:paraId="504AC1BB" w14:textId="77777777" w:rsidR="008979D2" w:rsidRPr="00861A41" w:rsidRDefault="008979D2" w:rsidP="006874AE">
            <w:pPr>
              <w:tabs>
                <w:tab w:val="left" w:pos="3544"/>
              </w:tabs>
              <w:rPr>
                <w:i/>
                <w:sz w:val="16"/>
                <w:szCs w:val="16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EF6F01C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42663F75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679D4AD0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184BE934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333E28FD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  <w:r w:rsidRPr="00861A41">
              <w:rPr>
                <w:i/>
                <w:sz w:val="16"/>
                <w:szCs w:val="16"/>
              </w:rPr>
              <w:t>Data: ..............................</w:t>
            </w:r>
          </w:p>
        </w:tc>
        <w:tc>
          <w:tcPr>
            <w:tcW w:w="4357" w:type="dxa"/>
            <w:tcBorders>
              <w:left w:val="nil"/>
            </w:tcBorders>
          </w:tcPr>
          <w:p w14:paraId="72B7351E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797DBD7A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67DADBA4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52291930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</w:p>
          <w:p w14:paraId="0DB834E3" w14:textId="77777777" w:rsidR="008979D2" w:rsidRPr="00861A41" w:rsidRDefault="008979D2" w:rsidP="006874AE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</w:rPr>
            </w:pPr>
            <w:r w:rsidRPr="00861A41">
              <w:rPr>
                <w:i/>
                <w:sz w:val="16"/>
                <w:szCs w:val="16"/>
              </w:rPr>
              <w:t>Podpis: ..........................................................................................</w:t>
            </w:r>
          </w:p>
        </w:tc>
      </w:tr>
    </w:tbl>
    <w:p w14:paraId="73D36C5E" w14:textId="65539C6C" w:rsidR="3CDDB855" w:rsidRPr="00861A41" w:rsidRDefault="3CDDB855" w:rsidP="00847853">
      <w:pPr>
        <w:rPr>
          <w:i/>
          <w:iCs/>
          <w:lang w:val="pl-PL"/>
        </w:rPr>
      </w:pPr>
    </w:p>
    <w:sectPr w:rsidR="3CDDB855" w:rsidRPr="00861A41" w:rsidSect="00847853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851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51A5B9" w14:textId="77777777" w:rsidR="00C2403F" w:rsidRDefault="00C2403F" w:rsidP="004E35BF">
      <w:r>
        <w:separator/>
      </w:r>
    </w:p>
  </w:endnote>
  <w:endnote w:type="continuationSeparator" w:id="0">
    <w:p w14:paraId="4A976EEE" w14:textId="77777777" w:rsidR="00C2403F" w:rsidRDefault="00C2403F" w:rsidP="004E3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4B9F5" w14:textId="77777777" w:rsidR="009B67FA" w:rsidRPr="009B67FA" w:rsidRDefault="009F2665">
    <w:pPr>
      <w:pStyle w:val="Stopka"/>
      <w:rPr>
        <w:sz w:val="20"/>
        <w:szCs w:val="20"/>
      </w:rPr>
    </w:pPr>
    <w:bookmarkStart w:id="2" w:name="_Hlk31184193"/>
    <w:bookmarkStart w:id="3" w:name="_Hlk31184194"/>
    <w:bookmarkStart w:id="4" w:name="_Hlk95385427"/>
    <w:bookmarkStart w:id="5" w:name="_Hlk95385428"/>
    <w:r w:rsidRPr="009B67FA">
      <w:rPr>
        <w:sz w:val="20"/>
        <w:szCs w:val="20"/>
      </w:rPr>
      <w:t>*</w:t>
    </w:r>
    <w:r w:rsidRPr="009B67FA">
      <w:rPr>
        <w:b/>
        <w:bCs/>
        <w:sz w:val="20"/>
        <w:szCs w:val="20"/>
      </w:rPr>
      <w:t>P</w:t>
    </w:r>
    <w:r w:rsidRPr="009B67FA">
      <w:rPr>
        <w:sz w:val="20"/>
        <w:szCs w:val="20"/>
      </w:rPr>
      <w:t xml:space="preserve"> – zgodność efektów kształcenia i treści merytorycznych z przedmiotem w UEW / </w:t>
    </w:r>
    <w:r w:rsidRPr="009B67FA">
      <w:rPr>
        <w:b/>
        <w:bCs/>
        <w:sz w:val="20"/>
        <w:szCs w:val="20"/>
      </w:rPr>
      <w:t>K</w:t>
    </w:r>
    <w:r w:rsidRPr="009B67FA">
      <w:rPr>
        <w:sz w:val="20"/>
        <w:szCs w:val="20"/>
      </w:rPr>
      <w:t xml:space="preserve"> – zgodność efektów kształcenia z kierunkiem studiów w UEW / </w:t>
    </w:r>
    <w:r w:rsidRPr="009B67FA">
      <w:rPr>
        <w:b/>
        <w:bCs/>
        <w:sz w:val="20"/>
        <w:szCs w:val="20"/>
      </w:rPr>
      <w:t>X</w:t>
    </w:r>
    <w:r w:rsidRPr="009B67FA">
      <w:rPr>
        <w:sz w:val="20"/>
        <w:szCs w:val="20"/>
      </w:rPr>
      <w:t xml:space="preserve"> – przedmiot </w:t>
    </w:r>
    <w:r>
      <w:rPr>
        <w:sz w:val="20"/>
        <w:szCs w:val="20"/>
      </w:rPr>
      <w:t xml:space="preserve">dodatkowy </w:t>
    </w:r>
    <w:r w:rsidRPr="009B67FA">
      <w:rPr>
        <w:sz w:val="20"/>
        <w:szCs w:val="20"/>
      </w:rPr>
      <w:t xml:space="preserve">do suplementu dyplomu </w:t>
    </w:r>
    <w:bookmarkEnd w:id="2"/>
    <w:bookmarkEnd w:id="3"/>
    <w:bookmarkEnd w:id="4"/>
    <w:bookmarkEnd w:id="5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0E61C" w14:textId="28C5DF60" w:rsidR="00847853" w:rsidRPr="00847853" w:rsidRDefault="00847853">
    <w:pPr>
      <w:pStyle w:val="Stopka"/>
      <w:rPr>
        <w:sz w:val="20"/>
        <w:szCs w:val="20"/>
      </w:rPr>
    </w:pPr>
    <w:r w:rsidRPr="009B67FA">
      <w:rPr>
        <w:sz w:val="20"/>
        <w:szCs w:val="20"/>
      </w:rPr>
      <w:t>*</w:t>
    </w:r>
    <w:r w:rsidRPr="009B67FA">
      <w:rPr>
        <w:b/>
        <w:bCs/>
        <w:sz w:val="20"/>
        <w:szCs w:val="20"/>
      </w:rPr>
      <w:t>P</w:t>
    </w:r>
    <w:r w:rsidRPr="009B67FA">
      <w:rPr>
        <w:sz w:val="20"/>
        <w:szCs w:val="20"/>
      </w:rPr>
      <w:t xml:space="preserve"> – zgodność efektów kształcenia i treści merytorycznych z przedmiotem w UEW / </w:t>
    </w:r>
    <w:r w:rsidRPr="009B67FA">
      <w:rPr>
        <w:b/>
        <w:bCs/>
        <w:sz w:val="20"/>
        <w:szCs w:val="20"/>
      </w:rPr>
      <w:t>K</w:t>
    </w:r>
    <w:r w:rsidRPr="009B67FA">
      <w:rPr>
        <w:sz w:val="20"/>
        <w:szCs w:val="20"/>
      </w:rPr>
      <w:t xml:space="preserve"> – zgodność efektów kształcenia z kierunkiem studiów w UEW / </w:t>
    </w:r>
    <w:r w:rsidRPr="009B67FA">
      <w:rPr>
        <w:b/>
        <w:bCs/>
        <w:sz w:val="20"/>
        <w:szCs w:val="20"/>
      </w:rPr>
      <w:t>X</w:t>
    </w:r>
    <w:r w:rsidRPr="009B67FA">
      <w:rPr>
        <w:sz w:val="20"/>
        <w:szCs w:val="20"/>
      </w:rPr>
      <w:t xml:space="preserve"> – przedmiot </w:t>
    </w:r>
    <w:r>
      <w:rPr>
        <w:sz w:val="20"/>
        <w:szCs w:val="20"/>
      </w:rPr>
      <w:t xml:space="preserve">dodatkowy </w:t>
    </w:r>
    <w:r w:rsidRPr="009B67FA">
      <w:rPr>
        <w:sz w:val="20"/>
        <w:szCs w:val="20"/>
      </w:rPr>
      <w:t xml:space="preserve">do suplementu dyplomu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6486EF" w14:textId="77777777" w:rsidR="00C2403F" w:rsidRDefault="00C2403F" w:rsidP="004E35BF">
      <w:r>
        <w:separator/>
      </w:r>
    </w:p>
  </w:footnote>
  <w:footnote w:type="continuationSeparator" w:id="0">
    <w:p w14:paraId="02BD19FE" w14:textId="77777777" w:rsidR="00C2403F" w:rsidRDefault="00C2403F" w:rsidP="004E3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C7CBF" w14:textId="77777777" w:rsidR="00021B37" w:rsidRDefault="009F2665" w:rsidP="009B67FA">
    <w:pPr>
      <w:pStyle w:val="Nagwek"/>
      <w:jc w:val="right"/>
    </w:pPr>
    <w:r w:rsidRPr="004B5329">
      <w:rPr>
        <w:i/>
        <w:sz w:val="22"/>
        <w:szCs w:val="22"/>
      </w:rPr>
      <w:t>Zał. 1 do Regulaminu wyjazdów studenckich w ramach wymiany edukacyjnej UE we Wrocławi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63DC0A" w14:textId="77777777" w:rsidR="00847853" w:rsidRDefault="00847853" w:rsidP="00847853">
    <w:pPr>
      <w:pStyle w:val="Nagwek"/>
      <w:jc w:val="right"/>
    </w:pPr>
    <w:r w:rsidRPr="004B5329">
      <w:rPr>
        <w:i/>
        <w:sz w:val="22"/>
        <w:szCs w:val="22"/>
      </w:rPr>
      <w:t>Zał. 1 do Regulaminu wyjazdów studenckich w ramach wymiany edukacyjnej UE we Wrocławi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159ED"/>
    <w:multiLevelType w:val="hybridMultilevel"/>
    <w:tmpl w:val="40463788"/>
    <w:lvl w:ilvl="0" w:tplc="B12EC684">
      <w:start w:val="1"/>
      <w:numFmt w:val="decimal"/>
      <w:lvlText w:val="%1)"/>
      <w:lvlJc w:val="left"/>
      <w:pPr>
        <w:ind w:left="1401" w:hanging="25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C1C1C"/>
        <w:w w:val="106"/>
        <w:sz w:val="23"/>
        <w:szCs w:val="23"/>
      </w:rPr>
    </w:lvl>
    <w:lvl w:ilvl="1" w:tplc="705E5BD8">
      <w:numFmt w:val="bullet"/>
      <w:lvlText w:val="•"/>
      <w:lvlJc w:val="left"/>
      <w:pPr>
        <w:ind w:left="2342" w:hanging="256"/>
      </w:pPr>
      <w:rPr>
        <w:rFonts w:hint="default"/>
      </w:rPr>
    </w:lvl>
    <w:lvl w:ilvl="2" w:tplc="03E8149C">
      <w:numFmt w:val="bullet"/>
      <w:lvlText w:val="•"/>
      <w:lvlJc w:val="left"/>
      <w:pPr>
        <w:ind w:left="3284" w:hanging="256"/>
      </w:pPr>
      <w:rPr>
        <w:rFonts w:hint="default"/>
      </w:rPr>
    </w:lvl>
    <w:lvl w:ilvl="3" w:tplc="F12A9FF6">
      <w:numFmt w:val="bullet"/>
      <w:lvlText w:val="•"/>
      <w:lvlJc w:val="left"/>
      <w:pPr>
        <w:ind w:left="4227" w:hanging="256"/>
      </w:pPr>
      <w:rPr>
        <w:rFonts w:hint="default"/>
      </w:rPr>
    </w:lvl>
    <w:lvl w:ilvl="4" w:tplc="479A2EAA">
      <w:numFmt w:val="bullet"/>
      <w:lvlText w:val="•"/>
      <w:lvlJc w:val="left"/>
      <w:pPr>
        <w:ind w:left="5169" w:hanging="256"/>
      </w:pPr>
      <w:rPr>
        <w:rFonts w:hint="default"/>
      </w:rPr>
    </w:lvl>
    <w:lvl w:ilvl="5" w:tplc="AAC6FC2A">
      <w:numFmt w:val="bullet"/>
      <w:lvlText w:val="•"/>
      <w:lvlJc w:val="left"/>
      <w:pPr>
        <w:ind w:left="6112" w:hanging="256"/>
      </w:pPr>
      <w:rPr>
        <w:rFonts w:hint="default"/>
      </w:rPr>
    </w:lvl>
    <w:lvl w:ilvl="6" w:tplc="76E224E6">
      <w:numFmt w:val="bullet"/>
      <w:lvlText w:val="•"/>
      <w:lvlJc w:val="left"/>
      <w:pPr>
        <w:ind w:left="7054" w:hanging="256"/>
      </w:pPr>
      <w:rPr>
        <w:rFonts w:hint="default"/>
      </w:rPr>
    </w:lvl>
    <w:lvl w:ilvl="7" w:tplc="0AD63540">
      <w:numFmt w:val="bullet"/>
      <w:lvlText w:val="•"/>
      <w:lvlJc w:val="left"/>
      <w:pPr>
        <w:ind w:left="7996" w:hanging="256"/>
      </w:pPr>
      <w:rPr>
        <w:rFonts w:hint="default"/>
      </w:rPr>
    </w:lvl>
    <w:lvl w:ilvl="8" w:tplc="6610FCFC">
      <w:numFmt w:val="bullet"/>
      <w:lvlText w:val="•"/>
      <w:lvlJc w:val="left"/>
      <w:pPr>
        <w:ind w:left="8939" w:hanging="256"/>
      </w:pPr>
      <w:rPr>
        <w:rFonts w:hint="default"/>
      </w:rPr>
    </w:lvl>
  </w:abstractNum>
  <w:abstractNum w:abstractNumId="1" w15:restartNumberingAfterBreak="0">
    <w:nsid w:val="0CB81CCC"/>
    <w:multiLevelType w:val="hybridMultilevel"/>
    <w:tmpl w:val="04743FF0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2" w15:restartNumberingAfterBreak="0">
    <w:nsid w:val="1ABD01A4"/>
    <w:multiLevelType w:val="hybridMultilevel"/>
    <w:tmpl w:val="3822C372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F01620"/>
    <w:multiLevelType w:val="hybridMultilevel"/>
    <w:tmpl w:val="125A827A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4" w15:restartNumberingAfterBreak="0">
    <w:nsid w:val="280A4950"/>
    <w:multiLevelType w:val="hybridMultilevel"/>
    <w:tmpl w:val="8B76D0BA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5" w15:restartNumberingAfterBreak="0">
    <w:nsid w:val="2C102183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6" w15:restartNumberingAfterBreak="0">
    <w:nsid w:val="37F327AC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7" w15:restartNumberingAfterBreak="0">
    <w:nsid w:val="411F08A3"/>
    <w:multiLevelType w:val="hybridMultilevel"/>
    <w:tmpl w:val="F672FE56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8" w15:restartNumberingAfterBreak="0">
    <w:nsid w:val="41BE6B15"/>
    <w:multiLevelType w:val="hybridMultilevel"/>
    <w:tmpl w:val="B992BC00"/>
    <w:lvl w:ilvl="0" w:tplc="D6A4E0AC">
      <w:start w:val="1"/>
      <w:numFmt w:val="decimal"/>
      <w:lvlText w:val="%1)"/>
      <w:lvlJc w:val="left"/>
      <w:pPr>
        <w:ind w:left="885" w:hanging="42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F1F1F"/>
        <w:w w:val="99"/>
        <w:sz w:val="24"/>
        <w:szCs w:val="24"/>
      </w:rPr>
    </w:lvl>
    <w:lvl w:ilvl="1" w:tplc="CEEE14CA">
      <w:start w:val="1"/>
      <w:numFmt w:val="decimal"/>
      <w:lvlText w:val="%2)"/>
      <w:lvlJc w:val="left"/>
      <w:pPr>
        <w:ind w:left="1116" w:hanging="27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A1A1A"/>
        <w:w w:val="106"/>
        <w:sz w:val="23"/>
        <w:szCs w:val="23"/>
      </w:rPr>
    </w:lvl>
    <w:lvl w:ilvl="2" w:tplc="D87CCED6">
      <w:start w:val="1"/>
      <w:numFmt w:val="lowerLetter"/>
      <w:lvlText w:val="%3)"/>
      <w:lvlJc w:val="left"/>
      <w:pPr>
        <w:ind w:left="1524" w:hanging="4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12121"/>
        <w:spacing w:val="-1"/>
        <w:w w:val="105"/>
        <w:sz w:val="23"/>
        <w:szCs w:val="23"/>
      </w:rPr>
    </w:lvl>
    <w:lvl w:ilvl="3" w:tplc="63B0D96A">
      <w:numFmt w:val="bullet"/>
      <w:lvlText w:val="•"/>
      <w:lvlJc w:val="left"/>
      <w:pPr>
        <w:ind w:left="2683" w:hanging="428"/>
      </w:pPr>
      <w:rPr>
        <w:rFonts w:hint="default"/>
      </w:rPr>
    </w:lvl>
    <w:lvl w:ilvl="4" w:tplc="73981C0C">
      <w:numFmt w:val="bullet"/>
      <w:lvlText w:val="•"/>
      <w:lvlJc w:val="left"/>
      <w:pPr>
        <w:ind w:left="3846" w:hanging="428"/>
      </w:pPr>
      <w:rPr>
        <w:rFonts w:hint="default"/>
      </w:rPr>
    </w:lvl>
    <w:lvl w:ilvl="5" w:tplc="6D5E0B54">
      <w:numFmt w:val="bullet"/>
      <w:lvlText w:val="•"/>
      <w:lvlJc w:val="left"/>
      <w:pPr>
        <w:ind w:left="5009" w:hanging="428"/>
      </w:pPr>
      <w:rPr>
        <w:rFonts w:hint="default"/>
      </w:rPr>
    </w:lvl>
    <w:lvl w:ilvl="6" w:tplc="D86C2FB2">
      <w:numFmt w:val="bullet"/>
      <w:lvlText w:val="•"/>
      <w:lvlJc w:val="left"/>
      <w:pPr>
        <w:ind w:left="6172" w:hanging="428"/>
      </w:pPr>
      <w:rPr>
        <w:rFonts w:hint="default"/>
      </w:rPr>
    </w:lvl>
    <w:lvl w:ilvl="7" w:tplc="2DAC9B9C">
      <w:numFmt w:val="bullet"/>
      <w:lvlText w:val="•"/>
      <w:lvlJc w:val="left"/>
      <w:pPr>
        <w:ind w:left="7335" w:hanging="428"/>
      </w:pPr>
      <w:rPr>
        <w:rFonts w:hint="default"/>
      </w:rPr>
    </w:lvl>
    <w:lvl w:ilvl="8" w:tplc="4AAAAE6A">
      <w:numFmt w:val="bullet"/>
      <w:lvlText w:val="•"/>
      <w:lvlJc w:val="left"/>
      <w:pPr>
        <w:ind w:left="8498" w:hanging="428"/>
      </w:pPr>
      <w:rPr>
        <w:rFonts w:hint="default"/>
      </w:rPr>
    </w:lvl>
  </w:abstractNum>
  <w:abstractNum w:abstractNumId="9" w15:restartNumberingAfterBreak="0">
    <w:nsid w:val="42CE102F"/>
    <w:multiLevelType w:val="hybridMultilevel"/>
    <w:tmpl w:val="05C6DD7E"/>
    <w:lvl w:ilvl="0" w:tplc="FFFFFFFF">
      <w:start w:val="1"/>
      <w:numFmt w:val="decimal"/>
      <w:lvlText w:val="%1)"/>
      <w:lvlJc w:val="left"/>
      <w:pPr>
        <w:ind w:left="1145" w:hanging="345"/>
      </w:pPr>
      <w:rPr>
        <w:b w:val="0"/>
        <w:bCs w:val="0"/>
        <w:i w:val="0"/>
        <w:iCs w:val="0"/>
        <w:color w:val="1C1C1C"/>
        <w:w w:val="106"/>
        <w:sz w:val="23"/>
        <w:szCs w:val="23"/>
      </w:rPr>
    </w:lvl>
    <w:lvl w:ilvl="1" w:tplc="B6C8C2F2">
      <w:numFmt w:val="bullet"/>
      <w:lvlText w:val="•"/>
      <w:lvlJc w:val="left"/>
      <w:pPr>
        <w:ind w:left="2108" w:hanging="345"/>
      </w:pPr>
      <w:rPr>
        <w:rFonts w:hint="default"/>
      </w:rPr>
    </w:lvl>
    <w:lvl w:ilvl="2" w:tplc="36E0BBE6">
      <w:numFmt w:val="bullet"/>
      <w:lvlText w:val="•"/>
      <w:lvlJc w:val="left"/>
      <w:pPr>
        <w:ind w:left="3076" w:hanging="345"/>
      </w:pPr>
      <w:rPr>
        <w:rFonts w:hint="default"/>
      </w:rPr>
    </w:lvl>
    <w:lvl w:ilvl="3" w:tplc="1776677C">
      <w:numFmt w:val="bullet"/>
      <w:lvlText w:val="•"/>
      <w:lvlJc w:val="left"/>
      <w:pPr>
        <w:ind w:left="4045" w:hanging="345"/>
      </w:pPr>
      <w:rPr>
        <w:rFonts w:hint="default"/>
      </w:rPr>
    </w:lvl>
    <w:lvl w:ilvl="4" w:tplc="609CBF84">
      <w:numFmt w:val="bullet"/>
      <w:lvlText w:val="•"/>
      <w:lvlJc w:val="left"/>
      <w:pPr>
        <w:ind w:left="5013" w:hanging="345"/>
      </w:pPr>
      <w:rPr>
        <w:rFonts w:hint="default"/>
      </w:rPr>
    </w:lvl>
    <w:lvl w:ilvl="5" w:tplc="E2D8011A">
      <w:numFmt w:val="bullet"/>
      <w:lvlText w:val="•"/>
      <w:lvlJc w:val="left"/>
      <w:pPr>
        <w:ind w:left="5982" w:hanging="345"/>
      </w:pPr>
      <w:rPr>
        <w:rFonts w:hint="default"/>
      </w:rPr>
    </w:lvl>
    <w:lvl w:ilvl="6" w:tplc="7C148D9C">
      <w:numFmt w:val="bullet"/>
      <w:lvlText w:val="•"/>
      <w:lvlJc w:val="left"/>
      <w:pPr>
        <w:ind w:left="6950" w:hanging="345"/>
      </w:pPr>
      <w:rPr>
        <w:rFonts w:hint="default"/>
      </w:rPr>
    </w:lvl>
    <w:lvl w:ilvl="7" w:tplc="09242D30">
      <w:numFmt w:val="bullet"/>
      <w:lvlText w:val="•"/>
      <w:lvlJc w:val="left"/>
      <w:pPr>
        <w:ind w:left="7918" w:hanging="345"/>
      </w:pPr>
      <w:rPr>
        <w:rFonts w:hint="default"/>
      </w:rPr>
    </w:lvl>
    <w:lvl w:ilvl="8" w:tplc="E892C4E4">
      <w:numFmt w:val="bullet"/>
      <w:lvlText w:val="•"/>
      <w:lvlJc w:val="left"/>
      <w:pPr>
        <w:ind w:left="8887" w:hanging="345"/>
      </w:pPr>
      <w:rPr>
        <w:rFonts w:hint="default"/>
      </w:rPr>
    </w:lvl>
  </w:abstractNum>
  <w:abstractNum w:abstractNumId="10" w15:restartNumberingAfterBreak="0">
    <w:nsid w:val="4591041F"/>
    <w:multiLevelType w:val="hybridMultilevel"/>
    <w:tmpl w:val="B1BC20D0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1" w15:restartNumberingAfterBreak="0">
    <w:nsid w:val="4BFC37CD"/>
    <w:multiLevelType w:val="hybridMultilevel"/>
    <w:tmpl w:val="CBA628DE"/>
    <w:lvl w:ilvl="0" w:tplc="FFFFFFFF">
      <w:start w:val="1"/>
      <w:numFmt w:val="decimal"/>
      <w:lvlText w:val="%1)"/>
      <w:lvlJc w:val="left"/>
      <w:pPr>
        <w:ind w:left="1469" w:hanging="358"/>
      </w:pPr>
      <w:rPr>
        <w:b w:val="0"/>
        <w:bCs w:val="0"/>
        <w:i w:val="0"/>
        <w:iCs w:val="0"/>
        <w:color w:val="1A1A1A"/>
        <w:w w:val="106"/>
        <w:sz w:val="23"/>
        <w:szCs w:val="23"/>
      </w:rPr>
    </w:lvl>
    <w:lvl w:ilvl="1" w:tplc="2A487A9A">
      <w:numFmt w:val="bullet"/>
      <w:lvlText w:val="•"/>
      <w:lvlJc w:val="left"/>
      <w:pPr>
        <w:ind w:left="2396" w:hanging="358"/>
      </w:pPr>
      <w:rPr>
        <w:rFonts w:hint="default"/>
      </w:rPr>
    </w:lvl>
    <w:lvl w:ilvl="2" w:tplc="08CEFFDA">
      <w:numFmt w:val="bullet"/>
      <w:lvlText w:val="•"/>
      <w:lvlJc w:val="left"/>
      <w:pPr>
        <w:ind w:left="3332" w:hanging="358"/>
      </w:pPr>
      <w:rPr>
        <w:rFonts w:hint="default"/>
      </w:rPr>
    </w:lvl>
    <w:lvl w:ilvl="3" w:tplc="EB34ACD4">
      <w:numFmt w:val="bullet"/>
      <w:lvlText w:val="•"/>
      <w:lvlJc w:val="left"/>
      <w:pPr>
        <w:ind w:left="4269" w:hanging="358"/>
      </w:pPr>
      <w:rPr>
        <w:rFonts w:hint="default"/>
      </w:rPr>
    </w:lvl>
    <w:lvl w:ilvl="4" w:tplc="D324ABF8">
      <w:numFmt w:val="bullet"/>
      <w:lvlText w:val="•"/>
      <w:lvlJc w:val="left"/>
      <w:pPr>
        <w:ind w:left="5205" w:hanging="358"/>
      </w:pPr>
      <w:rPr>
        <w:rFonts w:hint="default"/>
      </w:rPr>
    </w:lvl>
    <w:lvl w:ilvl="5" w:tplc="DDE055EE">
      <w:numFmt w:val="bullet"/>
      <w:lvlText w:val="•"/>
      <w:lvlJc w:val="left"/>
      <w:pPr>
        <w:ind w:left="6142" w:hanging="358"/>
      </w:pPr>
      <w:rPr>
        <w:rFonts w:hint="default"/>
      </w:rPr>
    </w:lvl>
    <w:lvl w:ilvl="6" w:tplc="0B74CF08">
      <w:numFmt w:val="bullet"/>
      <w:lvlText w:val="•"/>
      <w:lvlJc w:val="left"/>
      <w:pPr>
        <w:ind w:left="7078" w:hanging="358"/>
      </w:pPr>
      <w:rPr>
        <w:rFonts w:hint="default"/>
      </w:rPr>
    </w:lvl>
    <w:lvl w:ilvl="7" w:tplc="E098C5D4">
      <w:numFmt w:val="bullet"/>
      <w:lvlText w:val="•"/>
      <w:lvlJc w:val="left"/>
      <w:pPr>
        <w:ind w:left="8014" w:hanging="358"/>
      </w:pPr>
      <w:rPr>
        <w:rFonts w:hint="default"/>
      </w:rPr>
    </w:lvl>
    <w:lvl w:ilvl="8" w:tplc="FF1A45B4">
      <w:numFmt w:val="bullet"/>
      <w:lvlText w:val="•"/>
      <w:lvlJc w:val="left"/>
      <w:pPr>
        <w:ind w:left="8951" w:hanging="358"/>
      </w:pPr>
      <w:rPr>
        <w:rFonts w:hint="default"/>
      </w:rPr>
    </w:lvl>
  </w:abstractNum>
  <w:abstractNum w:abstractNumId="12" w15:restartNumberingAfterBreak="0">
    <w:nsid w:val="50727118"/>
    <w:multiLevelType w:val="hybridMultilevel"/>
    <w:tmpl w:val="0FDE0A2A"/>
    <w:lvl w:ilvl="0" w:tplc="04150011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13" w15:restartNumberingAfterBreak="0">
    <w:nsid w:val="57DE2216"/>
    <w:multiLevelType w:val="hybridMultilevel"/>
    <w:tmpl w:val="C4D47DCC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4" w15:restartNumberingAfterBreak="0">
    <w:nsid w:val="5FF33AF8"/>
    <w:multiLevelType w:val="hybridMultilevel"/>
    <w:tmpl w:val="F0F807D6"/>
    <w:lvl w:ilvl="0" w:tplc="04150011">
      <w:start w:val="1"/>
      <w:numFmt w:val="decimal"/>
      <w:lvlText w:val="%1)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5" w15:restartNumberingAfterBreak="0">
    <w:nsid w:val="61B36105"/>
    <w:multiLevelType w:val="hybridMultilevel"/>
    <w:tmpl w:val="B29ED27A"/>
    <w:lvl w:ilvl="0" w:tplc="0415000F">
      <w:start w:val="1"/>
      <w:numFmt w:val="decimal"/>
      <w:lvlText w:val="%1."/>
      <w:lvlJc w:val="left"/>
      <w:pPr>
        <w:ind w:left="1338" w:hanging="360"/>
      </w:pPr>
    </w:lvl>
    <w:lvl w:ilvl="1" w:tplc="04150019" w:tentative="1">
      <w:start w:val="1"/>
      <w:numFmt w:val="lowerLetter"/>
      <w:lvlText w:val="%2."/>
      <w:lvlJc w:val="left"/>
      <w:pPr>
        <w:ind w:left="2058" w:hanging="360"/>
      </w:pPr>
    </w:lvl>
    <w:lvl w:ilvl="2" w:tplc="0415001B" w:tentative="1">
      <w:start w:val="1"/>
      <w:numFmt w:val="lowerRoman"/>
      <w:lvlText w:val="%3."/>
      <w:lvlJc w:val="right"/>
      <w:pPr>
        <w:ind w:left="2778" w:hanging="180"/>
      </w:pPr>
    </w:lvl>
    <w:lvl w:ilvl="3" w:tplc="0415000F" w:tentative="1">
      <w:start w:val="1"/>
      <w:numFmt w:val="decimal"/>
      <w:lvlText w:val="%4."/>
      <w:lvlJc w:val="left"/>
      <w:pPr>
        <w:ind w:left="3498" w:hanging="360"/>
      </w:pPr>
    </w:lvl>
    <w:lvl w:ilvl="4" w:tplc="04150019" w:tentative="1">
      <w:start w:val="1"/>
      <w:numFmt w:val="lowerLetter"/>
      <w:lvlText w:val="%5."/>
      <w:lvlJc w:val="left"/>
      <w:pPr>
        <w:ind w:left="4218" w:hanging="360"/>
      </w:pPr>
    </w:lvl>
    <w:lvl w:ilvl="5" w:tplc="0415001B" w:tentative="1">
      <w:start w:val="1"/>
      <w:numFmt w:val="lowerRoman"/>
      <w:lvlText w:val="%6."/>
      <w:lvlJc w:val="right"/>
      <w:pPr>
        <w:ind w:left="4938" w:hanging="180"/>
      </w:pPr>
    </w:lvl>
    <w:lvl w:ilvl="6" w:tplc="0415000F" w:tentative="1">
      <w:start w:val="1"/>
      <w:numFmt w:val="decimal"/>
      <w:lvlText w:val="%7."/>
      <w:lvlJc w:val="left"/>
      <w:pPr>
        <w:ind w:left="5658" w:hanging="360"/>
      </w:pPr>
    </w:lvl>
    <w:lvl w:ilvl="7" w:tplc="04150019" w:tentative="1">
      <w:start w:val="1"/>
      <w:numFmt w:val="lowerLetter"/>
      <w:lvlText w:val="%8."/>
      <w:lvlJc w:val="left"/>
      <w:pPr>
        <w:ind w:left="6378" w:hanging="360"/>
      </w:pPr>
    </w:lvl>
    <w:lvl w:ilvl="8" w:tplc="0415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16" w15:restartNumberingAfterBreak="0">
    <w:nsid w:val="77677B80"/>
    <w:multiLevelType w:val="hybridMultilevel"/>
    <w:tmpl w:val="6ADA8C22"/>
    <w:lvl w:ilvl="0" w:tplc="8CEA52B4">
      <w:numFmt w:val="bullet"/>
      <w:lvlText w:val="□"/>
      <w:lvlJc w:val="left"/>
      <w:pPr>
        <w:ind w:left="216" w:hanging="721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w w:val="100"/>
        <w:sz w:val="46"/>
        <w:szCs w:val="46"/>
      </w:rPr>
    </w:lvl>
    <w:lvl w:ilvl="1" w:tplc="1BE0D5D4">
      <w:numFmt w:val="bullet"/>
      <w:lvlText w:val="•"/>
      <w:lvlJc w:val="left"/>
      <w:pPr>
        <w:ind w:left="1280" w:hanging="721"/>
      </w:pPr>
      <w:rPr>
        <w:rFonts w:hint="default"/>
      </w:rPr>
    </w:lvl>
    <w:lvl w:ilvl="2" w:tplc="CBE82C9C">
      <w:numFmt w:val="bullet"/>
      <w:lvlText w:val="•"/>
      <w:lvlJc w:val="left"/>
      <w:pPr>
        <w:ind w:left="2340" w:hanging="721"/>
      </w:pPr>
      <w:rPr>
        <w:rFonts w:hint="default"/>
      </w:rPr>
    </w:lvl>
    <w:lvl w:ilvl="3" w:tplc="D63A0FD8">
      <w:numFmt w:val="bullet"/>
      <w:lvlText w:val="•"/>
      <w:lvlJc w:val="left"/>
      <w:pPr>
        <w:ind w:left="3401" w:hanging="721"/>
      </w:pPr>
      <w:rPr>
        <w:rFonts w:hint="default"/>
      </w:rPr>
    </w:lvl>
    <w:lvl w:ilvl="4" w:tplc="3530D652">
      <w:numFmt w:val="bullet"/>
      <w:lvlText w:val="•"/>
      <w:lvlJc w:val="left"/>
      <w:pPr>
        <w:ind w:left="4461" w:hanging="721"/>
      </w:pPr>
      <w:rPr>
        <w:rFonts w:hint="default"/>
      </w:rPr>
    </w:lvl>
    <w:lvl w:ilvl="5" w:tplc="C3DA0FE2">
      <w:numFmt w:val="bullet"/>
      <w:lvlText w:val="•"/>
      <w:lvlJc w:val="left"/>
      <w:pPr>
        <w:ind w:left="5522" w:hanging="721"/>
      </w:pPr>
      <w:rPr>
        <w:rFonts w:hint="default"/>
      </w:rPr>
    </w:lvl>
    <w:lvl w:ilvl="6" w:tplc="D4009A20">
      <w:numFmt w:val="bullet"/>
      <w:lvlText w:val="•"/>
      <w:lvlJc w:val="left"/>
      <w:pPr>
        <w:ind w:left="6582" w:hanging="721"/>
      </w:pPr>
      <w:rPr>
        <w:rFonts w:hint="default"/>
      </w:rPr>
    </w:lvl>
    <w:lvl w:ilvl="7" w:tplc="43CC60A8">
      <w:numFmt w:val="bullet"/>
      <w:lvlText w:val="•"/>
      <w:lvlJc w:val="left"/>
      <w:pPr>
        <w:ind w:left="7642" w:hanging="721"/>
      </w:pPr>
      <w:rPr>
        <w:rFonts w:hint="default"/>
      </w:rPr>
    </w:lvl>
    <w:lvl w:ilvl="8" w:tplc="A6102180">
      <w:numFmt w:val="bullet"/>
      <w:lvlText w:val="•"/>
      <w:lvlJc w:val="left"/>
      <w:pPr>
        <w:ind w:left="8703" w:hanging="721"/>
      </w:pPr>
      <w:rPr>
        <w:rFonts w:hint="default"/>
      </w:rPr>
    </w:lvl>
  </w:abstractNum>
  <w:abstractNum w:abstractNumId="17" w15:restartNumberingAfterBreak="0">
    <w:nsid w:val="78F51CD1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abstractNum w:abstractNumId="18" w15:restartNumberingAfterBreak="0">
    <w:nsid w:val="7FC877C7"/>
    <w:multiLevelType w:val="hybridMultilevel"/>
    <w:tmpl w:val="0FDE0A2A"/>
    <w:lvl w:ilvl="0" w:tplc="FFFFFFFF">
      <w:start w:val="1"/>
      <w:numFmt w:val="decimal"/>
      <w:lvlText w:val="%1)"/>
      <w:lvlJc w:val="left"/>
      <w:pPr>
        <w:ind w:left="2161" w:hanging="721"/>
      </w:pPr>
    </w:lvl>
    <w:lvl w:ilvl="1" w:tplc="FFFFFFFF" w:tentative="1">
      <w:start w:val="1"/>
      <w:numFmt w:val="lowerLetter"/>
      <w:lvlText w:val="%2."/>
      <w:lvlJc w:val="left"/>
      <w:pPr>
        <w:ind w:left="1879" w:hanging="360"/>
      </w:pPr>
    </w:lvl>
    <w:lvl w:ilvl="2" w:tplc="FFFFFFFF" w:tentative="1">
      <w:start w:val="1"/>
      <w:numFmt w:val="lowerRoman"/>
      <w:lvlText w:val="%3."/>
      <w:lvlJc w:val="right"/>
      <w:pPr>
        <w:ind w:left="2599" w:hanging="180"/>
      </w:pPr>
    </w:lvl>
    <w:lvl w:ilvl="3" w:tplc="FFFFFFFF" w:tentative="1">
      <w:start w:val="1"/>
      <w:numFmt w:val="decimal"/>
      <w:lvlText w:val="%4."/>
      <w:lvlJc w:val="left"/>
      <w:pPr>
        <w:ind w:left="3319" w:hanging="360"/>
      </w:pPr>
    </w:lvl>
    <w:lvl w:ilvl="4" w:tplc="FFFFFFFF" w:tentative="1">
      <w:start w:val="1"/>
      <w:numFmt w:val="lowerLetter"/>
      <w:lvlText w:val="%5."/>
      <w:lvlJc w:val="left"/>
      <w:pPr>
        <w:ind w:left="4039" w:hanging="360"/>
      </w:pPr>
    </w:lvl>
    <w:lvl w:ilvl="5" w:tplc="FFFFFFFF" w:tentative="1">
      <w:start w:val="1"/>
      <w:numFmt w:val="lowerRoman"/>
      <w:lvlText w:val="%6."/>
      <w:lvlJc w:val="right"/>
      <w:pPr>
        <w:ind w:left="4759" w:hanging="180"/>
      </w:pPr>
    </w:lvl>
    <w:lvl w:ilvl="6" w:tplc="FFFFFFFF" w:tentative="1">
      <w:start w:val="1"/>
      <w:numFmt w:val="decimal"/>
      <w:lvlText w:val="%7."/>
      <w:lvlJc w:val="left"/>
      <w:pPr>
        <w:ind w:left="5479" w:hanging="360"/>
      </w:pPr>
    </w:lvl>
    <w:lvl w:ilvl="7" w:tplc="FFFFFFFF" w:tentative="1">
      <w:start w:val="1"/>
      <w:numFmt w:val="lowerLetter"/>
      <w:lvlText w:val="%8."/>
      <w:lvlJc w:val="left"/>
      <w:pPr>
        <w:ind w:left="6199" w:hanging="360"/>
      </w:pPr>
    </w:lvl>
    <w:lvl w:ilvl="8" w:tplc="FFFFFFFF" w:tentative="1">
      <w:start w:val="1"/>
      <w:numFmt w:val="lowerRoman"/>
      <w:lvlText w:val="%9."/>
      <w:lvlJc w:val="right"/>
      <w:pPr>
        <w:ind w:left="6919" w:hanging="180"/>
      </w:pPr>
    </w:lvl>
  </w:abstractNum>
  <w:num w:numId="1">
    <w:abstractNumId w:val="16"/>
  </w:num>
  <w:num w:numId="2">
    <w:abstractNumId w:val="11"/>
  </w:num>
  <w:num w:numId="3">
    <w:abstractNumId w:val="8"/>
  </w:num>
  <w:num w:numId="4">
    <w:abstractNumId w:val="9"/>
  </w:num>
  <w:num w:numId="5">
    <w:abstractNumId w:val="0"/>
  </w:num>
  <w:num w:numId="6">
    <w:abstractNumId w:val="15"/>
  </w:num>
  <w:num w:numId="7">
    <w:abstractNumId w:val="12"/>
  </w:num>
  <w:num w:numId="8">
    <w:abstractNumId w:val="14"/>
  </w:num>
  <w:num w:numId="9">
    <w:abstractNumId w:val="10"/>
  </w:num>
  <w:num w:numId="10">
    <w:abstractNumId w:val="3"/>
  </w:num>
  <w:num w:numId="11">
    <w:abstractNumId w:val="5"/>
  </w:num>
  <w:num w:numId="12">
    <w:abstractNumId w:val="17"/>
  </w:num>
  <w:num w:numId="13">
    <w:abstractNumId w:val="6"/>
  </w:num>
  <w:num w:numId="14">
    <w:abstractNumId w:val="18"/>
  </w:num>
  <w:num w:numId="15">
    <w:abstractNumId w:val="2"/>
  </w:num>
  <w:num w:numId="16">
    <w:abstractNumId w:val="13"/>
  </w:num>
  <w:num w:numId="17">
    <w:abstractNumId w:val="4"/>
  </w:num>
  <w:num w:numId="18">
    <w:abstractNumId w:val="7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I1NbC0MDE1NjNQ0lEKTi0uzszPAykwrAUAe84atCwAAAA="/>
  </w:docVars>
  <w:rsids>
    <w:rsidRoot w:val="005C4F13"/>
    <w:rsid w:val="00013BD4"/>
    <w:rsid w:val="00023A50"/>
    <w:rsid w:val="00024606"/>
    <w:rsid w:val="0002553C"/>
    <w:rsid w:val="0002D4E7"/>
    <w:rsid w:val="0003611A"/>
    <w:rsid w:val="000C2EDE"/>
    <w:rsid w:val="000CC45E"/>
    <w:rsid w:val="000E10E5"/>
    <w:rsid w:val="000F5BC1"/>
    <w:rsid w:val="00103CFB"/>
    <w:rsid w:val="001656F1"/>
    <w:rsid w:val="00190746"/>
    <w:rsid w:val="001C2644"/>
    <w:rsid w:val="001D201D"/>
    <w:rsid w:val="001D2C08"/>
    <w:rsid w:val="00206B57"/>
    <w:rsid w:val="002435F5"/>
    <w:rsid w:val="0026718D"/>
    <w:rsid w:val="002BE41C"/>
    <w:rsid w:val="002C507B"/>
    <w:rsid w:val="003148F0"/>
    <w:rsid w:val="00323102"/>
    <w:rsid w:val="00336EC8"/>
    <w:rsid w:val="00340113"/>
    <w:rsid w:val="0034121C"/>
    <w:rsid w:val="003A3300"/>
    <w:rsid w:val="003B2AD8"/>
    <w:rsid w:val="00445358"/>
    <w:rsid w:val="00477C12"/>
    <w:rsid w:val="004D236D"/>
    <w:rsid w:val="004E2A61"/>
    <w:rsid w:val="004E35BF"/>
    <w:rsid w:val="004F66DB"/>
    <w:rsid w:val="004F6AF1"/>
    <w:rsid w:val="00571206"/>
    <w:rsid w:val="00583C10"/>
    <w:rsid w:val="00595FB7"/>
    <w:rsid w:val="005C4F13"/>
    <w:rsid w:val="005ECB53"/>
    <w:rsid w:val="005F556A"/>
    <w:rsid w:val="006038A5"/>
    <w:rsid w:val="006831D5"/>
    <w:rsid w:val="00695E20"/>
    <w:rsid w:val="00696EA6"/>
    <w:rsid w:val="006A4A7D"/>
    <w:rsid w:val="006C4D76"/>
    <w:rsid w:val="006C5AE2"/>
    <w:rsid w:val="00760B2C"/>
    <w:rsid w:val="007A6E3D"/>
    <w:rsid w:val="007F4B54"/>
    <w:rsid w:val="007F7856"/>
    <w:rsid w:val="00812D95"/>
    <w:rsid w:val="00847853"/>
    <w:rsid w:val="00861A41"/>
    <w:rsid w:val="008979D2"/>
    <w:rsid w:val="008A4BD1"/>
    <w:rsid w:val="008F4937"/>
    <w:rsid w:val="00957C13"/>
    <w:rsid w:val="00966F0A"/>
    <w:rsid w:val="00976FC5"/>
    <w:rsid w:val="009B1612"/>
    <w:rsid w:val="009E1CCA"/>
    <w:rsid w:val="009E1F34"/>
    <w:rsid w:val="009F2665"/>
    <w:rsid w:val="00A045EB"/>
    <w:rsid w:val="00A632CC"/>
    <w:rsid w:val="00A9D23C"/>
    <w:rsid w:val="00AC18B8"/>
    <w:rsid w:val="00AF7C24"/>
    <w:rsid w:val="00B04A92"/>
    <w:rsid w:val="00B10754"/>
    <w:rsid w:val="00B24528"/>
    <w:rsid w:val="00B25921"/>
    <w:rsid w:val="00B705E5"/>
    <w:rsid w:val="00B8CFCC"/>
    <w:rsid w:val="00B9572A"/>
    <w:rsid w:val="00C0BBEA"/>
    <w:rsid w:val="00C13AE3"/>
    <w:rsid w:val="00C2353F"/>
    <w:rsid w:val="00C2403F"/>
    <w:rsid w:val="00C87608"/>
    <w:rsid w:val="00C92F0B"/>
    <w:rsid w:val="00CB6807"/>
    <w:rsid w:val="00CC2AEA"/>
    <w:rsid w:val="00CD2201"/>
    <w:rsid w:val="00CE2EEE"/>
    <w:rsid w:val="00D26474"/>
    <w:rsid w:val="00D36750"/>
    <w:rsid w:val="00D52AF9"/>
    <w:rsid w:val="00D60792"/>
    <w:rsid w:val="00DA3CF9"/>
    <w:rsid w:val="00DC68A9"/>
    <w:rsid w:val="00E145A2"/>
    <w:rsid w:val="00E263EB"/>
    <w:rsid w:val="00E3CA45"/>
    <w:rsid w:val="00E70D08"/>
    <w:rsid w:val="00E837D8"/>
    <w:rsid w:val="00EE3AD7"/>
    <w:rsid w:val="00F70663"/>
    <w:rsid w:val="00F864EB"/>
    <w:rsid w:val="00FC6554"/>
    <w:rsid w:val="00FD5C56"/>
    <w:rsid w:val="0105C7A1"/>
    <w:rsid w:val="011BD889"/>
    <w:rsid w:val="012ECF7B"/>
    <w:rsid w:val="0139D312"/>
    <w:rsid w:val="014EC19B"/>
    <w:rsid w:val="01661EAD"/>
    <w:rsid w:val="0189F1F4"/>
    <w:rsid w:val="019F149A"/>
    <w:rsid w:val="01AB6644"/>
    <w:rsid w:val="01B9F04B"/>
    <w:rsid w:val="01CDE081"/>
    <w:rsid w:val="01DED4F6"/>
    <w:rsid w:val="01F2E267"/>
    <w:rsid w:val="01F992CA"/>
    <w:rsid w:val="0211183B"/>
    <w:rsid w:val="024368D9"/>
    <w:rsid w:val="024A3431"/>
    <w:rsid w:val="026172D2"/>
    <w:rsid w:val="027305BF"/>
    <w:rsid w:val="028A5131"/>
    <w:rsid w:val="02911DB4"/>
    <w:rsid w:val="02A5C5B8"/>
    <w:rsid w:val="02BBB7E7"/>
    <w:rsid w:val="02DB6C09"/>
    <w:rsid w:val="02EA704B"/>
    <w:rsid w:val="031DF514"/>
    <w:rsid w:val="03320444"/>
    <w:rsid w:val="033B74F2"/>
    <w:rsid w:val="0341C24D"/>
    <w:rsid w:val="036317C7"/>
    <w:rsid w:val="03756A2B"/>
    <w:rsid w:val="0394E005"/>
    <w:rsid w:val="03A79FF7"/>
    <w:rsid w:val="03B1459F"/>
    <w:rsid w:val="03C752A4"/>
    <w:rsid w:val="03D50A10"/>
    <w:rsid w:val="03EA8A89"/>
    <w:rsid w:val="03EE52BB"/>
    <w:rsid w:val="03FDA6DC"/>
    <w:rsid w:val="03FF355F"/>
    <w:rsid w:val="041AB9D1"/>
    <w:rsid w:val="04364C90"/>
    <w:rsid w:val="04619BE1"/>
    <w:rsid w:val="046E3AF4"/>
    <w:rsid w:val="04799743"/>
    <w:rsid w:val="049EACC5"/>
    <w:rsid w:val="04D868B0"/>
    <w:rsid w:val="04DA0307"/>
    <w:rsid w:val="04DD3A0D"/>
    <w:rsid w:val="04F9AC5D"/>
    <w:rsid w:val="04FFEA59"/>
    <w:rsid w:val="0510A7D3"/>
    <w:rsid w:val="0529C30B"/>
    <w:rsid w:val="0541043D"/>
    <w:rsid w:val="0552956B"/>
    <w:rsid w:val="0580D043"/>
    <w:rsid w:val="05924CE2"/>
    <w:rsid w:val="05A18CB2"/>
    <w:rsid w:val="05B98187"/>
    <w:rsid w:val="05DB67C1"/>
    <w:rsid w:val="05F1FDB8"/>
    <w:rsid w:val="05F478F8"/>
    <w:rsid w:val="063655DE"/>
    <w:rsid w:val="06486712"/>
    <w:rsid w:val="065C0580"/>
    <w:rsid w:val="068B7ADD"/>
    <w:rsid w:val="068FC679"/>
    <w:rsid w:val="06B3F6D0"/>
    <w:rsid w:val="06BB77CD"/>
    <w:rsid w:val="06D46E4D"/>
    <w:rsid w:val="06F0A839"/>
    <w:rsid w:val="0736D29F"/>
    <w:rsid w:val="07413BCB"/>
    <w:rsid w:val="07585737"/>
    <w:rsid w:val="078EC4BF"/>
    <w:rsid w:val="079B03FE"/>
    <w:rsid w:val="079FD680"/>
    <w:rsid w:val="08100972"/>
    <w:rsid w:val="08287676"/>
    <w:rsid w:val="08336F12"/>
    <w:rsid w:val="0847C6D2"/>
    <w:rsid w:val="08633C60"/>
    <w:rsid w:val="089AFF6F"/>
    <w:rsid w:val="08C89301"/>
    <w:rsid w:val="08E7860F"/>
    <w:rsid w:val="091277A3"/>
    <w:rsid w:val="0936D45F"/>
    <w:rsid w:val="093B51BB"/>
    <w:rsid w:val="0953C5FA"/>
    <w:rsid w:val="09702057"/>
    <w:rsid w:val="0986DBF6"/>
    <w:rsid w:val="09ABD9D3"/>
    <w:rsid w:val="09B207FD"/>
    <w:rsid w:val="09CBAF42"/>
    <w:rsid w:val="09CF3F73"/>
    <w:rsid w:val="09EE19CE"/>
    <w:rsid w:val="0A0F1537"/>
    <w:rsid w:val="0A0FCE68"/>
    <w:rsid w:val="0A427368"/>
    <w:rsid w:val="0A5D943F"/>
    <w:rsid w:val="0A665ED5"/>
    <w:rsid w:val="0A755DBF"/>
    <w:rsid w:val="0A7CD63B"/>
    <w:rsid w:val="0A85D259"/>
    <w:rsid w:val="0A95A1E3"/>
    <w:rsid w:val="0A9F3715"/>
    <w:rsid w:val="0AF9B3B1"/>
    <w:rsid w:val="0B0A3098"/>
    <w:rsid w:val="0B3E9056"/>
    <w:rsid w:val="0B47AA34"/>
    <w:rsid w:val="0B551225"/>
    <w:rsid w:val="0B58BC9D"/>
    <w:rsid w:val="0B7F69E2"/>
    <w:rsid w:val="0BA380E0"/>
    <w:rsid w:val="0BA606AF"/>
    <w:rsid w:val="0BF01654"/>
    <w:rsid w:val="0C073C4C"/>
    <w:rsid w:val="0C181CDA"/>
    <w:rsid w:val="0C4ACB91"/>
    <w:rsid w:val="0C515D6A"/>
    <w:rsid w:val="0C7279AD"/>
    <w:rsid w:val="0C75F499"/>
    <w:rsid w:val="0C8B176B"/>
    <w:rsid w:val="0C8D7833"/>
    <w:rsid w:val="0C8D87A0"/>
    <w:rsid w:val="0C8DA2CB"/>
    <w:rsid w:val="0CB632DE"/>
    <w:rsid w:val="0CC3BCC0"/>
    <w:rsid w:val="0CCF4017"/>
    <w:rsid w:val="0CDA4889"/>
    <w:rsid w:val="0D084A52"/>
    <w:rsid w:val="0D1D5655"/>
    <w:rsid w:val="0D2A6DDF"/>
    <w:rsid w:val="0D6BA1D0"/>
    <w:rsid w:val="0D7B0453"/>
    <w:rsid w:val="0D8648E0"/>
    <w:rsid w:val="0DAEBF1E"/>
    <w:rsid w:val="0DAF3294"/>
    <w:rsid w:val="0DB13A94"/>
    <w:rsid w:val="0DC148F6"/>
    <w:rsid w:val="0DCB65BA"/>
    <w:rsid w:val="0DD7233D"/>
    <w:rsid w:val="0DE6C0B1"/>
    <w:rsid w:val="0DF0135A"/>
    <w:rsid w:val="0E141C46"/>
    <w:rsid w:val="0E2364D1"/>
    <w:rsid w:val="0E402DAE"/>
    <w:rsid w:val="0E50D72D"/>
    <w:rsid w:val="0E77EA50"/>
    <w:rsid w:val="0E7C3839"/>
    <w:rsid w:val="0E90AFDA"/>
    <w:rsid w:val="0EB55F0A"/>
    <w:rsid w:val="0ED2C45A"/>
    <w:rsid w:val="0ED779C7"/>
    <w:rsid w:val="0F33B8BC"/>
    <w:rsid w:val="0F526ABA"/>
    <w:rsid w:val="0F54AF72"/>
    <w:rsid w:val="0F8CDA07"/>
    <w:rsid w:val="0FA102DE"/>
    <w:rsid w:val="0FC274EC"/>
    <w:rsid w:val="0FC818BB"/>
    <w:rsid w:val="0FC943CC"/>
    <w:rsid w:val="0FE33EF9"/>
    <w:rsid w:val="100D0014"/>
    <w:rsid w:val="10192319"/>
    <w:rsid w:val="101D8062"/>
    <w:rsid w:val="10320697"/>
    <w:rsid w:val="105490C3"/>
    <w:rsid w:val="106ABC6F"/>
    <w:rsid w:val="106E9DAD"/>
    <w:rsid w:val="107C538B"/>
    <w:rsid w:val="1080B079"/>
    <w:rsid w:val="10E0D6B7"/>
    <w:rsid w:val="11049C48"/>
    <w:rsid w:val="110666F3"/>
    <w:rsid w:val="11500B00"/>
    <w:rsid w:val="11A3CC40"/>
    <w:rsid w:val="11B0939B"/>
    <w:rsid w:val="11D27920"/>
    <w:rsid w:val="11E5C5CD"/>
    <w:rsid w:val="11E74D53"/>
    <w:rsid w:val="11E8127B"/>
    <w:rsid w:val="11F960B0"/>
    <w:rsid w:val="12055289"/>
    <w:rsid w:val="12202D72"/>
    <w:rsid w:val="1251DBA7"/>
    <w:rsid w:val="125A7FE7"/>
    <w:rsid w:val="126B597E"/>
    <w:rsid w:val="1270535D"/>
    <w:rsid w:val="1273538D"/>
    <w:rsid w:val="127C9D0F"/>
    <w:rsid w:val="128BA1D8"/>
    <w:rsid w:val="129302DC"/>
    <w:rsid w:val="129CF595"/>
    <w:rsid w:val="12A64DF5"/>
    <w:rsid w:val="12E3A0C7"/>
    <w:rsid w:val="12F85901"/>
    <w:rsid w:val="12FA15AE"/>
    <w:rsid w:val="130F292D"/>
    <w:rsid w:val="1333D9DC"/>
    <w:rsid w:val="1339110C"/>
    <w:rsid w:val="133CB2A3"/>
    <w:rsid w:val="134F75E7"/>
    <w:rsid w:val="136AA4E3"/>
    <w:rsid w:val="137CC53E"/>
    <w:rsid w:val="13A465EB"/>
    <w:rsid w:val="13D4635D"/>
    <w:rsid w:val="13E590E3"/>
    <w:rsid w:val="13EAC5C6"/>
    <w:rsid w:val="13EF737C"/>
    <w:rsid w:val="1407167A"/>
    <w:rsid w:val="1420F71A"/>
    <w:rsid w:val="1453E6FD"/>
    <w:rsid w:val="1457F9CA"/>
    <w:rsid w:val="1465DC6C"/>
    <w:rsid w:val="148C78BA"/>
    <w:rsid w:val="1491CE5F"/>
    <w:rsid w:val="14986485"/>
    <w:rsid w:val="149DA6FC"/>
    <w:rsid w:val="149EE30C"/>
    <w:rsid w:val="14EC2041"/>
    <w:rsid w:val="14F5E0A4"/>
    <w:rsid w:val="1520F795"/>
    <w:rsid w:val="1538A884"/>
    <w:rsid w:val="153AFF5F"/>
    <w:rsid w:val="1540364C"/>
    <w:rsid w:val="154CAFE3"/>
    <w:rsid w:val="156CE1CC"/>
    <w:rsid w:val="157033BE"/>
    <w:rsid w:val="157FBB2B"/>
    <w:rsid w:val="15835657"/>
    <w:rsid w:val="158B43DD"/>
    <w:rsid w:val="158DD201"/>
    <w:rsid w:val="159588AA"/>
    <w:rsid w:val="15A3B185"/>
    <w:rsid w:val="15EFB75E"/>
    <w:rsid w:val="1600AC66"/>
    <w:rsid w:val="160D39AF"/>
    <w:rsid w:val="1633A9C8"/>
    <w:rsid w:val="1636D71E"/>
    <w:rsid w:val="1639A67B"/>
    <w:rsid w:val="1642E0CE"/>
    <w:rsid w:val="164C36A1"/>
    <w:rsid w:val="1666B45F"/>
    <w:rsid w:val="168DFF0A"/>
    <w:rsid w:val="169796B7"/>
    <w:rsid w:val="16A59BAE"/>
    <w:rsid w:val="16B05BEC"/>
    <w:rsid w:val="16BC47F3"/>
    <w:rsid w:val="16DDDF31"/>
    <w:rsid w:val="1739E2D6"/>
    <w:rsid w:val="1743C480"/>
    <w:rsid w:val="1748E3EC"/>
    <w:rsid w:val="1764DD26"/>
    <w:rsid w:val="1765716E"/>
    <w:rsid w:val="178B87BF"/>
    <w:rsid w:val="17BA22AA"/>
    <w:rsid w:val="17BD3F27"/>
    <w:rsid w:val="17C51318"/>
    <w:rsid w:val="17C650EC"/>
    <w:rsid w:val="17C89CB2"/>
    <w:rsid w:val="17DBC601"/>
    <w:rsid w:val="17E1F519"/>
    <w:rsid w:val="17E922DB"/>
    <w:rsid w:val="17EC2056"/>
    <w:rsid w:val="180FECAA"/>
    <w:rsid w:val="181E0348"/>
    <w:rsid w:val="184EA8DF"/>
    <w:rsid w:val="184F5E6F"/>
    <w:rsid w:val="185EAEB1"/>
    <w:rsid w:val="187E487D"/>
    <w:rsid w:val="18888885"/>
    <w:rsid w:val="18C1B32D"/>
    <w:rsid w:val="18C70DFA"/>
    <w:rsid w:val="18F32BD1"/>
    <w:rsid w:val="18F3FDD0"/>
    <w:rsid w:val="18FFAC82"/>
    <w:rsid w:val="190DF3ED"/>
    <w:rsid w:val="1952D2DE"/>
    <w:rsid w:val="19565FAE"/>
    <w:rsid w:val="196A21A2"/>
    <w:rsid w:val="197D06AE"/>
    <w:rsid w:val="19965B7E"/>
    <w:rsid w:val="199CEA98"/>
    <w:rsid w:val="19B43E81"/>
    <w:rsid w:val="19D13B47"/>
    <w:rsid w:val="19F0C7C7"/>
    <w:rsid w:val="19FA7F12"/>
    <w:rsid w:val="1A00238A"/>
    <w:rsid w:val="1A00B94D"/>
    <w:rsid w:val="1A02BCFF"/>
    <w:rsid w:val="1A2458E6"/>
    <w:rsid w:val="1A265532"/>
    <w:rsid w:val="1A635F7E"/>
    <w:rsid w:val="1A719E83"/>
    <w:rsid w:val="1A7A7CCF"/>
    <w:rsid w:val="1A9BD86C"/>
    <w:rsid w:val="1B120F7A"/>
    <w:rsid w:val="1B297231"/>
    <w:rsid w:val="1B4B5D35"/>
    <w:rsid w:val="1B4C741B"/>
    <w:rsid w:val="1B5BCC88"/>
    <w:rsid w:val="1B97A93A"/>
    <w:rsid w:val="1B9F9744"/>
    <w:rsid w:val="1BBC1779"/>
    <w:rsid w:val="1BC6667A"/>
    <w:rsid w:val="1BCE3AD8"/>
    <w:rsid w:val="1BEC92CF"/>
    <w:rsid w:val="1BEF1BC0"/>
    <w:rsid w:val="1C0F6218"/>
    <w:rsid w:val="1C319CE4"/>
    <w:rsid w:val="1C35DFB2"/>
    <w:rsid w:val="1C6DD250"/>
    <w:rsid w:val="1C6FEDEA"/>
    <w:rsid w:val="1C71A47C"/>
    <w:rsid w:val="1C8E0070"/>
    <w:rsid w:val="1CBFEDFA"/>
    <w:rsid w:val="1CE34EB4"/>
    <w:rsid w:val="1CE64B93"/>
    <w:rsid w:val="1CF1746B"/>
    <w:rsid w:val="1CF37A2C"/>
    <w:rsid w:val="1D2DDA47"/>
    <w:rsid w:val="1D321FD4"/>
    <w:rsid w:val="1D8F0087"/>
    <w:rsid w:val="1D8FE01D"/>
    <w:rsid w:val="1D94472C"/>
    <w:rsid w:val="1DA88504"/>
    <w:rsid w:val="1DB816A2"/>
    <w:rsid w:val="1DBA3A54"/>
    <w:rsid w:val="1DBA7A1B"/>
    <w:rsid w:val="1DE600AC"/>
    <w:rsid w:val="1DF391AD"/>
    <w:rsid w:val="1DFAC943"/>
    <w:rsid w:val="1E17BE29"/>
    <w:rsid w:val="1E3F53F4"/>
    <w:rsid w:val="1E467A09"/>
    <w:rsid w:val="1E4CB6B9"/>
    <w:rsid w:val="1ECFC8B9"/>
    <w:rsid w:val="1EEA90F6"/>
    <w:rsid w:val="1EFB552E"/>
    <w:rsid w:val="1F2494BA"/>
    <w:rsid w:val="1F513595"/>
    <w:rsid w:val="1F683AA5"/>
    <w:rsid w:val="1F68A0CF"/>
    <w:rsid w:val="1F9EB821"/>
    <w:rsid w:val="1F9EE36B"/>
    <w:rsid w:val="1FF7BE20"/>
    <w:rsid w:val="200289A0"/>
    <w:rsid w:val="20452359"/>
    <w:rsid w:val="20553EDA"/>
    <w:rsid w:val="206E793C"/>
    <w:rsid w:val="21047130"/>
    <w:rsid w:val="21123DCE"/>
    <w:rsid w:val="2118F58B"/>
    <w:rsid w:val="2123EDC5"/>
    <w:rsid w:val="215C70A8"/>
    <w:rsid w:val="21AC7114"/>
    <w:rsid w:val="21B992FE"/>
    <w:rsid w:val="21D71E40"/>
    <w:rsid w:val="21DBC529"/>
    <w:rsid w:val="2221D0B5"/>
    <w:rsid w:val="2232F797"/>
    <w:rsid w:val="224E965E"/>
    <w:rsid w:val="225093E8"/>
    <w:rsid w:val="22548E99"/>
    <w:rsid w:val="22634FA0"/>
    <w:rsid w:val="229BF346"/>
    <w:rsid w:val="22AD1786"/>
    <w:rsid w:val="22D1B33D"/>
    <w:rsid w:val="22E1AEB8"/>
    <w:rsid w:val="22FE8B80"/>
    <w:rsid w:val="2322EB74"/>
    <w:rsid w:val="233CF15F"/>
    <w:rsid w:val="2359CB7C"/>
    <w:rsid w:val="235ADD1D"/>
    <w:rsid w:val="235C7C31"/>
    <w:rsid w:val="236998A3"/>
    <w:rsid w:val="23901BE9"/>
    <w:rsid w:val="23966F9F"/>
    <w:rsid w:val="239B2FA2"/>
    <w:rsid w:val="23A339DC"/>
    <w:rsid w:val="23D945BC"/>
    <w:rsid w:val="24356EF6"/>
    <w:rsid w:val="24535D4A"/>
    <w:rsid w:val="245A65B9"/>
    <w:rsid w:val="248A0C24"/>
    <w:rsid w:val="249D7DC6"/>
    <w:rsid w:val="24AB9CBC"/>
    <w:rsid w:val="24B057E7"/>
    <w:rsid w:val="24B45E94"/>
    <w:rsid w:val="24C41F9F"/>
    <w:rsid w:val="24FE0B8C"/>
    <w:rsid w:val="2500825F"/>
    <w:rsid w:val="2530832A"/>
    <w:rsid w:val="253F0A3D"/>
    <w:rsid w:val="255BF4C1"/>
    <w:rsid w:val="25700447"/>
    <w:rsid w:val="2575DF84"/>
    <w:rsid w:val="25B2A9C2"/>
    <w:rsid w:val="25C99B9A"/>
    <w:rsid w:val="25D3DBBA"/>
    <w:rsid w:val="25D5D777"/>
    <w:rsid w:val="25D7EA34"/>
    <w:rsid w:val="25EFC863"/>
    <w:rsid w:val="25FA3FB3"/>
    <w:rsid w:val="25FAD842"/>
    <w:rsid w:val="263D3F7B"/>
    <w:rsid w:val="264F1A19"/>
    <w:rsid w:val="2661972C"/>
    <w:rsid w:val="2687310A"/>
    <w:rsid w:val="26B2AB6E"/>
    <w:rsid w:val="26B80C33"/>
    <w:rsid w:val="26D8028E"/>
    <w:rsid w:val="26E6ADAF"/>
    <w:rsid w:val="26FAFE02"/>
    <w:rsid w:val="26FCC9B8"/>
    <w:rsid w:val="2709A923"/>
    <w:rsid w:val="271A210C"/>
    <w:rsid w:val="27552883"/>
    <w:rsid w:val="275D524D"/>
    <w:rsid w:val="277D439C"/>
    <w:rsid w:val="277D8046"/>
    <w:rsid w:val="2788C214"/>
    <w:rsid w:val="280F3F37"/>
    <w:rsid w:val="282DC078"/>
    <w:rsid w:val="28635552"/>
    <w:rsid w:val="2869F1B9"/>
    <w:rsid w:val="28712217"/>
    <w:rsid w:val="287A2375"/>
    <w:rsid w:val="2886B05D"/>
    <w:rsid w:val="288BC125"/>
    <w:rsid w:val="28D603DD"/>
    <w:rsid w:val="28DB3FE8"/>
    <w:rsid w:val="2915BD84"/>
    <w:rsid w:val="291AD10D"/>
    <w:rsid w:val="2959F13A"/>
    <w:rsid w:val="29896266"/>
    <w:rsid w:val="298ACDB3"/>
    <w:rsid w:val="298B314D"/>
    <w:rsid w:val="29B3A2FF"/>
    <w:rsid w:val="29B619A9"/>
    <w:rsid w:val="29BBF1D0"/>
    <w:rsid w:val="29BED1CC"/>
    <w:rsid w:val="29D14AC5"/>
    <w:rsid w:val="29EEB602"/>
    <w:rsid w:val="29F1F21F"/>
    <w:rsid w:val="29FD0603"/>
    <w:rsid w:val="2A0073A6"/>
    <w:rsid w:val="2A03531F"/>
    <w:rsid w:val="2A08F8A1"/>
    <w:rsid w:val="2A1C2136"/>
    <w:rsid w:val="2A5B1208"/>
    <w:rsid w:val="2A8CA6B5"/>
    <w:rsid w:val="2A9D3F01"/>
    <w:rsid w:val="2AA3FA17"/>
    <w:rsid w:val="2AB15EAC"/>
    <w:rsid w:val="2AB2BBFD"/>
    <w:rsid w:val="2ACAF4C3"/>
    <w:rsid w:val="2AF1B609"/>
    <w:rsid w:val="2B12F139"/>
    <w:rsid w:val="2B2FA8E9"/>
    <w:rsid w:val="2B4AC5AA"/>
    <w:rsid w:val="2B4C38A8"/>
    <w:rsid w:val="2C03D582"/>
    <w:rsid w:val="2C1C3B52"/>
    <w:rsid w:val="2C26A6A1"/>
    <w:rsid w:val="2C2FD174"/>
    <w:rsid w:val="2C50F169"/>
    <w:rsid w:val="2C5F23E5"/>
    <w:rsid w:val="2C5FE1A8"/>
    <w:rsid w:val="2C7D6673"/>
    <w:rsid w:val="2CA504C2"/>
    <w:rsid w:val="2CBB3711"/>
    <w:rsid w:val="2D16FB91"/>
    <w:rsid w:val="2D333A6B"/>
    <w:rsid w:val="2D38A35B"/>
    <w:rsid w:val="2D66FFA5"/>
    <w:rsid w:val="2D760071"/>
    <w:rsid w:val="2D99A65F"/>
    <w:rsid w:val="2DEC4D62"/>
    <w:rsid w:val="2DFAEE3F"/>
    <w:rsid w:val="2E000E77"/>
    <w:rsid w:val="2E00F983"/>
    <w:rsid w:val="2E09E938"/>
    <w:rsid w:val="2E1F0979"/>
    <w:rsid w:val="2E375CE8"/>
    <w:rsid w:val="2E4A91FB"/>
    <w:rsid w:val="2E78F321"/>
    <w:rsid w:val="2E8B3D7D"/>
    <w:rsid w:val="2E8D41A9"/>
    <w:rsid w:val="2E9F9655"/>
    <w:rsid w:val="2ED3772E"/>
    <w:rsid w:val="2ED5EED8"/>
    <w:rsid w:val="2ED694BA"/>
    <w:rsid w:val="2EE34027"/>
    <w:rsid w:val="2EFB02A9"/>
    <w:rsid w:val="2F02D707"/>
    <w:rsid w:val="2F2D5C23"/>
    <w:rsid w:val="2F331D00"/>
    <w:rsid w:val="2F4099D0"/>
    <w:rsid w:val="2F507181"/>
    <w:rsid w:val="2F6E5B1F"/>
    <w:rsid w:val="2F732870"/>
    <w:rsid w:val="2F762FEF"/>
    <w:rsid w:val="2F88922B"/>
    <w:rsid w:val="2FBC629B"/>
    <w:rsid w:val="2FC59FFC"/>
    <w:rsid w:val="2FCB282C"/>
    <w:rsid w:val="2FD21D08"/>
    <w:rsid w:val="2FDBC4FC"/>
    <w:rsid w:val="2FDD6B51"/>
    <w:rsid w:val="2FE6625C"/>
    <w:rsid w:val="2FEFC2B7"/>
    <w:rsid w:val="2FF48986"/>
    <w:rsid w:val="2FFC6ED3"/>
    <w:rsid w:val="307B66CC"/>
    <w:rsid w:val="3080441E"/>
    <w:rsid w:val="3087D1E6"/>
    <w:rsid w:val="3098835D"/>
    <w:rsid w:val="309ECB8B"/>
    <w:rsid w:val="30A3D880"/>
    <w:rsid w:val="30A83615"/>
    <w:rsid w:val="30CCAFAA"/>
    <w:rsid w:val="30D17672"/>
    <w:rsid w:val="3123BA41"/>
    <w:rsid w:val="313849C2"/>
    <w:rsid w:val="314D50A7"/>
    <w:rsid w:val="314F99DA"/>
    <w:rsid w:val="3153841B"/>
    <w:rsid w:val="315890B9"/>
    <w:rsid w:val="31DBDACC"/>
    <w:rsid w:val="323453BE"/>
    <w:rsid w:val="3242654F"/>
    <w:rsid w:val="325E0E99"/>
    <w:rsid w:val="32747F69"/>
    <w:rsid w:val="32AFA23D"/>
    <w:rsid w:val="32BF8AA2"/>
    <w:rsid w:val="32FC3D3A"/>
    <w:rsid w:val="3302C8EE"/>
    <w:rsid w:val="3306E81E"/>
    <w:rsid w:val="3350A160"/>
    <w:rsid w:val="335326E9"/>
    <w:rsid w:val="3354BAF6"/>
    <w:rsid w:val="339752E2"/>
    <w:rsid w:val="33BEF8C6"/>
    <w:rsid w:val="33EE0054"/>
    <w:rsid w:val="33FD25D4"/>
    <w:rsid w:val="34134AAB"/>
    <w:rsid w:val="344601BA"/>
    <w:rsid w:val="3451744F"/>
    <w:rsid w:val="34618BC9"/>
    <w:rsid w:val="34659965"/>
    <w:rsid w:val="348D6D75"/>
    <w:rsid w:val="34A87F13"/>
    <w:rsid w:val="34CA12EA"/>
    <w:rsid w:val="34DA2B12"/>
    <w:rsid w:val="34F9950B"/>
    <w:rsid w:val="353E4EDF"/>
    <w:rsid w:val="355957E8"/>
    <w:rsid w:val="355D1B8D"/>
    <w:rsid w:val="356D7169"/>
    <w:rsid w:val="358F265F"/>
    <w:rsid w:val="35922D7A"/>
    <w:rsid w:val="35CE7889"/>
    <w:rsid w:val="360964DC"/>
    <w:rsid w:val="36286BDF"/>
    <w:rsid w:val="362DDD44"/>
    <w:rsid w:val="3630BAB1"/>
    <w:rsid w:val="3654841A"/>
    <w:rsid w:val="36774E09"/>
    <w:rsid w:val="36B2404C"/>
    <w:rsid w:val="36BD866C"/>
    <w:rsid w:val="36C813DD"/>
    <w:rsid w:val="36E4582E"/>
    <w:rsid w:val="36EA823F"/>
    <w:rsid w:val="36F9AF20"/>
    <w:rsid w:val="3715D672"/>
    <w:rsid w:val="371F3C8F"/>
    <w:rsid w:val="3731FE1C"/>
    <w:rsid w:val="374966D3"/>
    <w:rsid w:val="375EF6AD"/>
    <w:rsid w:val="376FB86D"/>
    <w:rsid w:val="37767F0F"/>
    <w:rsid w:val="37B53EBE"/>
    <w:rsid w:val="37B8EFCF"/>
    <w:rsid w:val="37D1FE67"/>
    <w:rsid w:val="37E22978"/>
    <w:rsid w:val="37F500F8"/>
    <w:rsid w:val="37FAB131"/>
    <w:rsid w:val="381AD01B"/>
    <w:rsid w:val="381D0A39"/>
    <w:rsid w:val="383A0837"/>
    <w:rsid w:val="383D1CF7"/>
    <w:rsid w:val="384B2D28"/>
    <w:rsid w:val="384E10AD"/>
    <w:rsid w:val="3865331D"/>
    <w:rsid w:val="38A9D275"/>
    <w:rsid w:val="38B6A92C"/>
    <w:rsid w:val="38BB0CF0"/>
    <w:rsid w:val="38F41CCB"/>
    <w:rsid w:val="38FDC301"/>
    <w:rsid w:val="390C8EB8"/>
    <w:rsid w:val="392D4EA4"/>
    <w:rsid w:val="3939E0DA"/>
    <w:rsid w:val="3955B4DF"/>
    <w:rsid w:val="396A787C"/>
    <w:rsid w:val="396DFE4B"/>
    <w:rsid w:val="397BF036"/>
    <w:rsid w:val="399A63DB"/>
    <w:rsid w:val="39AF59E9"/>
    <w:rsid w:val="39C26491"/>
    <w:rsid w:val="39C94F8F"/>
    <w:rsid w:val="39CADF64"/>
    <w:rsid w:val="39CCA32D"/>
    <w:rsid w:val="39E00866"/>
    <w:rsid w:val="39F8A200"/>
    <w:rsid w:val="3A2094F0"/>
    <w:rsid w:val="3A2CB4AC"/>
    <w:rsid w:val="3A2CC90B"/>
    <w:rsid w:val="3A5168D7"/>
    <w:rsid w:val="3A52798D"/>
    <w:rsid w:val="3A5F67BE"/>
    <w:rsid w:val="3A7EF5C2"/>
    <w:rsid w:val="3A87446E"/>
    <w:rsid w:val="3AA3B15D"/>
    <w:rsid w:val="3AB0E6CE"/>
    <w:rsid w:val="3ABC8F54"/>
    <w:rsid w:val="3ABDF6AF"/>
    <w:rsid w:val="3AEFF23C"/>
    <w:rsid w:val="3AF01BCD"/>
    <w:rsid w:val="3AF860D2"/>
    <w:rsid w:val="3B02262F"/>
    <w:rsid w:val="3B32BFD6"/>
    <w:rsid w:val="3B706551"/>
    <w:rsid w:val="3B73694D"/>
    <w:rsid w:val="3B853B13"/>
    <w:rsid w:val="3B85B16F"/>
    <w:rsid w:val="3BBE7522"/>
    <w:rsid w:val="3BC14459"/>
    <w:rsid w:val="3BCC0AE2"/>
    <w:rsid w:val="3BCF5082"/>
    <w:rsid w:val="3BDE6FDD"/>
    <w:rsid w:val="3C03AF99"/>
    <w:rsid w:val="3C233962"/>
    <w:rsid w:val="3C2E7774"/>
    <w:rsid w:val="3C4F273F"/>
    <w:rsid w:val="3C5D1404"/>
    <w:rsid w:val="3C6C9DAE"/>
    <w:rsid w:val="3C7441B0"/>
    <w:rsid w:val="3C79EF34"/>
    <w:rsid w:val="3CA1029E"/>
    <w:rsid w:val="3CAE23C8"/>
    <w:rsid w:val="3CDDB855"/>
    <w:rsid w:val="3CF5028D"/>
    <w:rsid w:val="3D1284F0"/>
    <w:rsid w:val="3D2181D0"/>
    <w:rsid w:val="3D37E237"/>
    <w:rsid w:val="3D5DE61B"/>
    <w:rsid w:val="3D7DE3AF"/>
    <w:rsid w:val="3D97B4C3"/>
    <w:rsid w:val="3DAA1D23"/>
    <w:rsid w:val="3DAC87EA"/>
    <w:rsid w:val="3DBB6AC5"/>
    <w:rsid w:val="3DCE1F8F"/>
    <w:rsid w:val="3DDB67AE"/>
    <w:rsid w:val="3E086E0F"/>
    <w:rsid w:val="3E0A9C21"/>
    <w:rsid w:val="3E12AB52"/>
    <w:rsid w:val="3E13F606"/>
    <w:rsid w:val="3E1E1FC7"/>
    <w:rsid w:val="3E435C66"/>
    <w:rsid w:val="3E57274D"/>
    <w:rsid w:val="3E577E50"/>
    <w:rsid w:val="3E63A1CF"/>
    <w:rsid w:val="3EA1EABA"/>
    <w:rsid w:val="3F02C0CB"/>
    <w:rsid w:val="3F1551E6"/>
    <w:rsid w:val="3F1765FF"/>
    <w:rsid w:val="3F20E857"/>
    <w:rsid w:val="3F23B2AB"/>
    <w:rsid w:val="3F25E085"/>
    <w:rsid w:val="3F333D88"/>
    <w:rsid w:val="3F4B9805"/>
    <w:rsid w:val="3F5055D3"/>
    <w:rsid w:val="3F6BCFB9"/>
    <w:rsid w:val="3F706245"/>
    <w:rsid w:val="3F8FE770"/>
    <w:rsid w:val="3F947760"/>
    <w:rsid w:val="3F971B77"/>
    <w:rsid w:val="3F982305"/>
    <w:rsid w:val="3FA32A21"/>
    <w:rsid w:val="3FA94A6B"/>
    <w:rsid w:val="3FB02FE1"/>
    <w:rsid w:val="3FB03522"/>
    <w:rsid w:val="3FC35536"/>
    <w:rsid w:val="3FC3CC2E"/>
    <w:rsid w:val="3FDA526D"/>
    <w:rsid w:val="3FF3E99F"/>
    <w:rsid w:val="3FFF83F1"/>
    <w:rsid w:val="400B03DE"/>
    <w:rsid w:val="403A95C2"/>
    <w:rsid w:val="405499FF"/>
    <w:rsid w:val="40767616"/>
    <w:rsid w:val="40884815"/>
    <w:rsid w:val="409A7B6E"/>
    <w:rsid w:val="40B65E5C"/>
    <w:rsid w:val="40D720BC"/>
    <w:rsid w:val="40E0694D"/>
    <w:rsid w:val="40E2FBE9"/>
    <w:rsid w:val="40E90341"/>
    <w:rsid w:val="40EC9A65"/>
    <w:rsid w:val="40F6691D"/>
    <w:rsid w:val="40FF2610"/>
    <w:rsid w:val="41150620"/>
    <w:rsid w:val="411D5CB5"/>
    <w:rsid w:val="41400ED1"/>
    <w:rsid w:val="414187B9"/>
    <w:rsid w:val="4150C670"/>
    <w:rsid w:val="415C3E49"/>
    <w:rsid w:val="41830838"/>
    <w:rsid w:val="4191350C"/>
    <w:rsid w:val="41AE5545"/>
    <w:rsid w:val="41AE9B3E"/>
    <w:rsid w:val="41B07BAB"/>
    <w:rsid w:val="41B61C87"/>
    <w:rsid w:val="41CB16F4"/>
    <w:rsid w:val="41E6FE32"/>
    <w:rsid w:val="41F46A7C"/>
    <w:rsid w:val="41F6857C"/>
    <w:rsid w:val="4205E8E6"/>
    <w:rsid w:val="42212E67"/>
    <w:rsid w:val="4222F66F"/>
    <w:rsid w:val="4224CB88"/>
    <w:rsid w:val="42284D77"/>
    <w:rsid w:val="424195F6"/>
    <w:rsid w:val="4245C45F"/>
    <w:rsid w:val="4251B5ED"/>
    <w:rsid w:val="42703B78"/>
    <w:rsid w:val="42AEA649"/>
    <w:rsid w:val="42C89BA1"/>
    <w:rsid w:val="42E58C30"/>
    <w:rsid w:val="4331C97C"/>
    <w:rsid w:val="434A6B9F"/>
    <w:rsid w:val="434DACD2"/>
    <w:rsid w:val="43A54EFF"/>
    <w:rsid w:val="43B5ED6F"/>
    <w:rsid w:val="43BDCBF0"/>
    <w:rsid w:val="43EBB458"/>
    <w:rsid w:val="44280625"/>
    <w:rsid w:val="44B03108"/>
    <w:rsid w:val="44B1F0F3"/>
    <w:rsid w:val="44C8249E"/>
    <w:rsid w:val="44C99B14"/>
    <w:rsid w:val="44CCA8A6"/>
    <w:rsid w:val="44D36D6B"/>
    <w:rsid w:val="44DEBFC9"/>
    <w:rsid w:val="44EEED67"/>
    <w:rsid w:val="450A08FE"/>
    <w:rsid w:val="454B0B2D"/>
    <w:rsid w:val="45605CFE"/>
    <w:rsid w:val="456F7BB2"/>
    <w:rsid w:val="4586CC22"/>
    <w:rsid w:val="4589CF7F"/>
    <w:rsid w:val="4598B5EF"/>
    <w:rsid w:val="45CE8905"/>
    <w:rsid w:val="45D464DF"/>
    <w:rsid w:val="45E3D3B8"/>
    <w:rsid w:val="45F256A0"/>
    <w:rsid w:val="461AAECA"/>
    <w:rsid w:val="461D7F7C"/>
    <w:rsid w:val="46289974"/>
    <w:rsid w:val="462B1A77"/>
    <w:rsid w:val="462BF402"/>
    <w:rsid w:val="46816921"/>
    <w:rsid w:val="4683ECCE"/>
    <w:rsid w:val="46C2F07B"/>
    <w:rsid w:val="46D0B008"/>
    <w:rsid w:val="46D45BB0"/>
    <w:rsid w:val="46D7BCC7"/>
    <w:rsid w:val="46E86345"/>
    <w:rsid w:val="46EE7D03"/>
    <w:rsid w:val="46F833AF"/>
    <w:rsid w:val="46FFE474"/>
    <w:rsid w:val="47090A79"/>
    <w:rsid w:val="470D1C7C"/>
    <w:rsid w:val="473A14FC"/>
    <w:rsid w:val="473BC4E0"/>
    <w:rsid w:val="47411C9B"/>
    <w:rsid w:val="479A24F4"/>
    <w:rsid w:val="47B7B9AA"/>
    <w:rsid w:val="47B94DB7"/>
    <w:rsid w:val="47D0C6D3"/>
    <w:rsid w:val="47DE7050"/>
    <w:rsid w:val="47E9AA4E"/>
    <w:rsid w:val="48089EC2"/>
    <w:rsid w:val="482B6F1E"/>
    <w:rsid w:val="4843D312"/>
    <w:rsid w:val="48468426"/>
    <w:rsid w:val="486EACB2"/>
    <w:rsid w:val="487CC50B"/>
    <w:rsid w:val="48B0D77A"/>
    <w:rsid w:val="48D76520"/>
    <w:rsid w:val="48E08591"/>
    <w:rsid w:val="48E77D1A"/>
    <w:rsid w:val="48F3D21F"/>
    <w:rsid w:val="4900138C"/>
    <w:rsid w:val="491CE5DB"/>
    <w:rsid w:val="491EAF7E"/>
    <w:rsid w:val="492D13F8"/>
    <w:rsid w:val="494CDD76"/>
    <w:rsid w:val="494DE84B"/>
    <w:rsid w:val="4952088C"/>
    <w:rsid w:val="4987B341"/>
    <w:rsid w:val="49943AF2"/>
    <w:rsid w:val="499E98E2"/>
    <w:rsid w:val="49B527A1"/>
    <w:rsid w:val="49B78581"/>
    <w:rsid w:val="49B9065E"/>
    <w:rsid w:val="49CCE848"/>
    <w:rsid w:val="4A25BB4C"/>
    <w:rsid w:val="4A429E43"/>
    <w:rsid w:val="4A53B03B"/>
    <w:rsid w:val="4A80C570"/>
    <w:rsid w:val="4A88EC6C"/>
    <w:rsid w:val="4A89B725"/>
    <w:rsid w:val="4AB72DA1"/>
    <w:rsid w:val="4AEDEC1B"/>
    <w:rsid w:val="4B086795"/>
    <w:rsid w:val="4B103A8B"/>
    <w:rsid w:val="4B12C450"/>
    <w:rsid w:val="4B30E4E4"/>
    <w:rsid w:val="4B40AB45"/>
    <w:rsid w:val="4B59C1D7"/>
    <w:rsid w:val="4B9690DD"/>
    <w:rsid w:val="4BA16062"/>
    <w:rsid w:val="4BA3C78C"/>
    <w:rsid w:val="4BC8B26A"/>
    <w:rsid w:val="4BCFB4DF"/>
    <w:rsid w:val="4BDF9D38"/>
    <w:rsid w:val="4BF60DA6"/>
    <w:rsid w:val="4BFB676D"/>
    <w:rsid w:val="4BFF0750"/>
    <w:rsid w:val="4C178FBD"/>
    <w:rsid w:val="4C24BCCD"/>
    <w:rsid w:val="4C323174"/>
    <w:rsid w:val="4C3A5846"/>
    <w:rsid w:val="4C3AB5EE"/>
    <w:rsid w:val="4C56558A"/>
    <w:rsid w:val="4C5DC443"/>
    <w:rsid w:val="4C731EDB"/>
    <w:rsid w:val="4C8E6998"/>
    <w:rsid w:val="4C9F1F84"/>
    <w:rsid w:val="4CAFBFE9"/>
    <w:rsid w:val="4CB8D29B"/>
    <w:rsid w:val="4CCBF464"/>
    <w:rsid w:val="4CE26D22"/>
    <w:rsid w:val="4CF81713"/>
    <w:rsid w:val="4D141AC3"/>
    <w:rsid w:val="4D7188D0"/>
    <w:rsid w:val="4D7664AC"/>
    <w:rsid w:val="4D796E41"/>
    <w:rsid w:val="4D91DE07"/>
    <w:rsid w:val="4D9B0FF0"/>
    <w:rsid w:val="4DAAB730"/>
    <w:rsid w:val="4DD6C20F"/>
    <w:rsid w:val="4DE93045"/>
    <w:rsid w:val="4DEBBE6F"/>
    <w:rsid w:val="4DF64F46"/>
    <w:rsid w:val="4DFD3F88"/>
    <w:rsid w:val="4E03713E"/>
    <w:rsid w:val="4E073BBA"/>
    <w:rsid w:val="4E101BB2"/>
    <w:rsid w:val="4E15E59D"/>
    <w:rsid w:val="4E1E95AC"/>
    <w:rsid w:val="4E5F294D"/>
    <w:rsid w:val="4E75D656"/>
    <w:rsid w:val="4E984403"/>
    <w:rsid w:val="4EA06A50"/>
    <w:rsid w:val="4EC1AD7A"/>
    <w:rsid w:val="4EEFD7A7"/>
    <w:rsid w:val="4EF0EE0F"/>
    <w:rsid w:val="4EFBD5E2"/>
    <w:rsid w:val="4F07583B"/>
    <w:rsid w:val="4F1A0300"/>
    <w:rsid w:val="4F359BEE"/>
    <w:rsid w:val="4F990FE9"/>
    <w:rsid w:val="4FB42683"/>
    <w:rsid w:val="4FBB053E"/>
    <w:rsid w:val="4FE8539E"/>
    <w:rsid w:val="4FF0F88E"/>
    <w:rsid w:val="5013077D"/>
    <w:rsid w:val="501BE886"/>
    <w:rsid w:val="5029CDE8"/>
    <w:rsid w:val="50494ACD"/>
    <w:rsid w:val="5092D1ED"/>
    <w:rsid w:val="50BA1BDF"/>
    <w:rsid w:val="50D16C4F"/>
    <w:rsid w:val="50E62CC0"/>
    <w:rsid w:val="50E6572B"/>
    <w:rsid w:val="50EC76E6"/>
    <w:rsid w:val="50F6A794"/>
    <w:rsid w:val="5111CB87"/>
    <w:rsid w:val="513BC807"/>
    <w:rsid w:val="5177FC18"/>
    <w:rsid w:val="519E1942"/>
    <w:rsid w:val="51C59E81"/>
    <w:rsid w:val="51CC7320"/>
    <w:rsid w:val="51FC42E2"/>
    <w:rsid w:val="5205B155"/>
    <w:rsid w:val="5233323C"/>
    <w:rsid w:val="5236B1FD"/>
    <w:rsid w:val="52501BB1"/>
    <w:rsid w:val="52553EF2"/>
    <w:rsid w:val="525CF12F"/>
    <w:rsid w:val="5264307F"/>
    <w:rsid w:val="52BA94E8"/>
    <w:rsid w:val="52D0B0AB"/>
    <w:rsid w:val="52E9BB67"/>
    <w:rsid w:val="535D2FA4"/>
    <w:rsid w:val="5363AF7D"/>
    <w:rsid w:val="5363BC5F"/>
    <w:rsid w:val="537F5C08"/>
    <w:rsid w:val="537F8CD3"/>
    <w:rsid w:val="5385C232"/>
    <w:rsid w:val="5389DEE9"/>
    <w:rsid w:val="53928291"/>
    <w:rsid w:val="5392B7EA"/>
    <w:rsid w:val="5399B65B"/>
    <w:rsid w:val="53A22FC6"/>
    <w:rsid w:val="53AED4A4"/>
    <w:rsid w:val="53CF029D"/>
    <w:rsid w:val="53DFE490"/>
    <w:rsid w:val="53E24F4A"/>
    <w:rsid w:val="53ECADC5"/>
    <w:rsid w:val="53F1BCA1"/>
    <w:rsid w:val="54108177"/>
    <w:rsid w:val="5416B99C"/>
    <w:rsid w:val="5417710E"/>
    <w:rsid w:val="543DD5D2"/>
    <w:rsid w:val="5451A643"/>
    <w:rsid w:val="5474AF58"/>
    <w:rsid w:val="5483284F"/>
    <w:rsid w:val="54870C05"/>
    <w:rsid w:val="54C9FF38"/>
    <w:rsid w:val="54DF9AC5"/>
    <w:rsid w:val="54F498BC"/>
    <w:rsid w:val="55096D0A"/>
    <w:rsid w:val="5575D5E4"/>
    <w:rsid w:val="55A69CA4"/>
    <w:rsid w:val="55B80F0B"/>
    <w:rsid w:val="55BAFD46"/>
    <w:rsid w:val="55BB939C"/>
    <w:rsid w:val="55DD1432"/>
    <w:rsid w:val="5614D198"/>
    <w:rsid w:val="5651983D"/>
    <w:rsid w:val="565244A7"/>
    <w:rsid w:val="5665CF99"/>
    <w:rsid w:val="566EC951"/>
    <w:rsid w:val="5672D6AA"/>
    <w:rsid w:val="56761083"/>
    <w:rsid w:val="56901D9D"/>
    <w:rsid w:val="569AE411"/>
    <w:rsid w:val="569FA15B"/>
    <w:rsid w:val="56B117E9"/>
    <w:rsid w:val="56C32029"/>
    <w:rsid w:val="56DC134D"/>
    <w:rsid w:val="56E0F0B4"/>
    <w:rsid w:val="56E2F7F3"/>
    <w:rsid w:val="57141BEC"/>
    <w:rsid w:val="57387CA9"/>
    <w:rsid w:val="5740348D"/>
    <w:rsid w:val="574C57B5"/>
    <w:rsid w:val="575A2B68"/>
    <w:rsid w:val="5796DB91"/>
    <w:rsid w:val="57A0588F"/>
    <w:rsid w:val="57B8AC1A"/>
    <w:rsid w:val="57C7B97B"/>
    <w:rsid w:val="57CDC240"/>
    <w:rsid w:val="57D40037"/>
    <w:rsid w:val="5805C579"/>
    <w:rsid w:val="58140995"/>
    <w:rsid w:val="58213A62"/>
    <w:rsid w:val="582A33E2"/>
    <w:rsid w:val="58350B9C"/>
    <w:rsid w:val="583735BF"/>
    <w:rsid w:val="58375D8D"/>
    <w:rsid w:val="583F5571"/>
    <w:rsid w:val="586D277E"/>
    <w:rsid w:val="5889AD20"/>
    <w:rsid w:val="588DA181"/>
    <w:rsid w:val="58B7359C"/>
    <w:rsid w:val="58DC7E34"/>
    <w:rsid w:val="58EFAFCD"/>
    <w:rsid w:val="58F0BF13"/>
    <w:rsid w:val="5908C55F"/>
    <w:rsid w:val="590F075E"/>
    <w:rsid w:val="59180AEB"/>
    <w:rsid w:val="598848CC"/>
    <w:rsid w:val="599D3E59"/>
    <w:rsid w:val="59A4042B"/>
    <w:rsid w:val="59AFD9F6"/>
    <w:rsid w:val="59BA1C1F"/>
    <w:rsid w:val="59CAA2E0"/>
    <w:rsid w:val="59D8D05B"/>
    <w:rsid w:val="59DB3489"/>
    <w:rsid w:val="59E40FD9"/>
    <w:rsid w:val="5A5190CE"/>
    <w:rsid w:val="5A57139A"/>
    <w:rsid w:val="5A645663"/>
    <w:rsid w:val="5A651049"/>
    <w:rsid w:val="5A71513B"/>
    <w:rsid w:val="5A80DF5A"/>
    <w:rsid w:val="5A82246F"/>
    <w:rsid w:val="5A85FB20"/>
    <w:rsid w:val="5AB62A57"/>
    <w:rsid w:val="5AD0A8F3"/>
    <w:rsid w:val="5AE5AC9E"/>
    <w:rsid w:val="5B02C54A"/>
    <w:rsid w:val="5B1CF67F"/>
    <w:rsid w:val="5B1E520F"/>
    <w:rsid w:val="5B21EE1E"/>
    <w:rsid w:val="5B25BC45"/>
    <w:rsid w:val="5B2E4BDB"/>
    <w:rsid w:val="5B46AC74"/>
    <w:rsid w:val="5B54595E"/>
    <w:rsid w:val="5BD58C7B"/>
    <w:rsid w:val="5BF2EE4A"/>
    <w:rsid w:val="5C141EF6"/>
    <w:rsid w:val="5C21A422"/>
    <w:rsid w:val="5C321325"/>
    <w:rsid w:val="5C4111E0"/>
    <w:rsid w:val="5C6C4061"/>
    <w:rsid w:val="5C7E4700"/>
    <w:rsid w:val="5C7FA974"/>
    <w:rsid w:val="5CA1A033"/>
    <w:rsid w:val="5CBC462A"/>
    <w:rsid w:val="5CD7691C"/>
    <w:rsid w:val="5CD9C226"/>
    <w:rsid w:val="5CFC3A29"/>
    <w:rsid w:val="5D02F085"/>
    <w:rsid w:val="5D0D4937"/>
    <w:rsid w:val="5D1BD691"/>
    <w:rsid w:val="5D41A860"/>
    <w:rsid w:val="5D44A261"/>
    <w:rsid w:val="5D5B87AF"/>
    <w:rsid w:val="5D5ED7D4"/>
    <w:rsid w:val="5D753C98"/>
    <w:rsid w:val="5D84B98E"/>
    <w:rsid w:val="5D890646"/>
    <w:rsid w:val="5D893190"/>
    <w:rsid w:val="5D9C9776"/>
    <w:rsid w:val="5D9EBE22"/>
    <w:rsid w:val="5DA8AF07"/>
    <w:rsid w:val="5DADD9D1"/>
    <w:rsid w:val="5DAFEF57"/>
    <w:rsid w:val="5DBA8CB7"/>
    <w:rsid w:val="5DBC9A14"/>
    <w:rsid w:val="5DE28BB2"/>
    <w:rsid w:val="5E13345B"/>
    <w:rsid w:val="5E1647CC"/>
    <w:rsid w:val="5E201CE6"/>
    <w:rsid w:val="5E30AFEC"/>
    <w:rsid w:val="5E538EF5"/>
    <w:rsid w:val="5E598EE0"/>
    <w:rsid w:val="5E65EC9D"/>
    <w:rsid w:val="5E6C1162"/>
    <w:rsid w:val="5E7861AE"/>
    <w:rsid w:val="5E855F4A"/>
    <w:rsid w:val="5EB09D58"/>
    <w:rsid w:val="5EBE99D9"/>
    <w:rsid w:val="5EDD78C1"/>
    <w:rsid w:val="5EE3F22F"/>
    <w:rsid w:val="5EEEFD82"/>
    <w:rsid w:val="5EF62DE0"/>
    <w:rsid w:val="5F0840EF"/>
    <w:rsid w:val="5F119B08"/>
    <w:rsid w:val="5F49AA32"/>
    <w:rsid w:val="5F6C3D0F"/>
    <w:rsid w:val="5F6EE34C"/>
    <w:rsid w:val="5F9A6540"/>
    <w:rsid w:val="5FA41A16"/>
    <w:rsid w:val="5FC37ED4"/>
    <w:rsid w:val="5FDEF4AC"/>
    <w:rsid w:val="5FFB1235"/>
    <w:rsid w:val="600B2E7C"/>
    <w:rsid w:val="6031BC29"/>
    <w:rsid w:val="604D1BEF"/>
    <w:rsid w:val="6094D0EF"/>
    <w:rsid w:val="609A362A"/>
    <w:rsid w:val="60AD1158"/>
    <w:rsid w:val="60B87242"/>
    <w:rsid w:val="60CAAEC0"/>
    <w:rsid w:val="60DD442D"/>
    <w:rsid w:val="60F35313"/>
    <w:rsid w:val="610983DB"/>
    <w:rsid w:val="6118679C"/>
    <w:rsid w:val="611EB959"/>
    <w:rsid w:val="613F2AB2"/>
    <w:rsid w:val="616D432B"/>
    <w:rsid w:val="616D8B3F"/>
    <w:rsid w:val="61764DA8"/>
    <w:rsid w:val="617DED90"/>
    <w:rsid w:val="61855E10"/>
    <w:rsid w:val="6188CB99"/>
    <w:rsid w:val="61972DD7"/>
    <w:rsid w:val="61A2F2C4"/>
    <w:rsid w:val="61C6E9DB"/>
    <w:rsid w:val="61CDFE19"/>
    <w:rsid w:val="61D0AF0D"/>
    <w:rsid w:val="61F62885"/>
    <w:rsid w:val="621116F1"/>
    <w:rsid w:val="62159053"/>
    <w:rsid w:val="6233AD6A"/>
    <w:rsid w:val="6247476E"/>
    <w:rsid w:val="6278A019"/>
    <w:rsid w:val="62AAB58A"/>
    <w:rsid w:val="62B9E34F"/>
    <w:rsid w:val="62E16225"/>
    <w:rsid w:val="62E3EFA4"/>
    <w:rsid w:val="62E8BE9E"/>
    <w:rsid w:val="62E9479F"/>
    <w:rsid w:val="63292CC8"/>
    <w:rsid w:val="632D0003"/>
    <w:rsid w:val="6347BDBF"/>
    <w:rsid w:val="634B911B"/>
    <w:rsid w:val="635065A6"/>
    <w:rsid w:val="6350D99C"/>
    <w:rsid w:val="63553146"/>
    <w:rsid w:val="638FAE87"/>
    <w:rsid w:val="63AFEDF2"/>
    <w:rsid w:val="63DAEC92"/>
    <w:rsid w:val="63F7490A"/>
    <w:rsid w:val="63FD6DC6"/>
    <w:rsid w:val="641D1B55"/>
    <w:rsid w:val="6427BC68"/>
    <w:rsid w:val="64781B6D"/>
    <w:rsid w:val="64C4B371"/>
    <w:rsid w:val="64CE52E5"/>
    <w:rsid w:val="64CE8358"/>
    <w:rsid w:val="64D161C4"/>
    <w:rsid w:val="64EE77F1"/>
    <w:rsid w:val="64EFECC3"/>
    <w:rsid w:val="654A8893"/>
    <w:rsid w:val="654EA151"/>
    <w:rsid w:val="655D3F6C"/>
    <w:rsid w:val="655DA1A1"/>
    <w:rsid w:val="6574F0E9"/>
    <w:rsid w:val="6580F6C8"/>
    <w:rsid w:val="65A51ED5"/>
    <w:rsid w:val="65AE7818"/>
    <w:rsid w:val="65AF1174"/>
    <w:rsid w:val="661A7AE7"/>
    <w:rsid w:val="661B9846"/>
    <w:rsid w:val="662BC541"/>
    <w:rsid w:val="662FF7B8"/>
    <w:rsid w:val="663AED09"/>
    <w:rsid w:val="6663428F"/>
    <w:rsid w:val="66FD1CBF"/>
    <w:rsid w:val="675B2180"/>
    <w:rsid w:val="677501FF"/>
    <w:rsid w:val="678ACEF8"/>
    <w:rsid w:val="67A5C116"/>
    <w:rsid w:val="67A98818"/>
    <w:rsid w:val="67C43AD2"/>
    <w:rsid w:val="67D733C6"/>
    <w:rsid w:val="67E02764"/>
    <w:rsid w:val="6823EA2E"/>
    <w:rsid w:val="682BCDEC"/>
    <w:rsid w:val="682D803F"/>
    <w:rsid w:val="683B9C22"/>
    <w:rsid w:val="68443009"/>
    <w:rsid w:val="685F26EF"/>
    <w:rsid w:val="6898ED20"/>
    <w:rsid w:val="6899EFB8"/>
    <w:rsid w:val="689A2839"/>
    <w:rsid w:val="689B11E4"/>
    <w:rsid w:val="68A6B720"/>
    <w:rsid w:val="68C63B55"/>
    <w:rsid w:val="68D14D7A"/>
    <w:rsid w:val="68EEB6FD"/>
    <w:rsid w:val="68EF72A9"/>
    <w:rsid w:val="68FF656B"/>
    <w:rsid w:val="690A1C1A"/>
    <w:rsid w:val="6939C185"/>
    <w:rsid w:val="696D778B"/>
    <w:rsid w:val="6978DBCE"/>
    <w:rsid w:val="6979CC8F"/>
    <w:rsid w:val="6989175F"/>
    <w:rsid w:val="6992C6BB"/>
    <w:rsid w:val="69A5B29D"/>
    <w:rsid w:val="69E92151"/>
    <w:rsid w:val="69F74DBA"/>
    <w:rsid w:val="69FF70ED"/>
    <w:rsid w:val="6A38B08D"/>
    <w:rsid w:val="6A459966"/>
    <w:rsid w:val="6A4C2649"/>
    <w:rsid w:val="6A629D9B"/>
    <w:rsid w:val="6AD1CBC4"/>
    <w:rsid w:val="6ADC8AF9"/>
    <w:rsid w:val="6B12DE9C"/>
    <w:rsid w:val="6B137EAF"/>
    <w:rsid w:val="6B2D7B2C"/>
    <w:rsid w:val="6B2EA485"/>
    <w:rsid w:val="6B3D1AFF"/>
    <w:rsid w:val="6B59AD8C"/>
    <w:rsid w:val="6B91D259"/>
    <w:rsid w:val="6BD08DE2"/>
    <w:rsid w:val="6BD483A6"/>
    <w:rsid w:val="6BE0880F"/>
    <w:rsid w:val="6BEA005B"/>
    <w:rsid w:val="6BF0C52C"/>
    <w:rsid w:val="6C238BB4"/>
    <w:rsid w:val="6C3829A3"/>
    <w:rsid w:val="6C3F9AA9"/>
    <w:rsid w:val="6C4A507F"/>
    <w:rsid w:val="6C6E0ABF"/>
    <w:rsid w:val="6C7106A6"/>
    <w:rsid w:val="6C8A8AA4"/>
    <w:rsid w:val="6C92203A"/>
    <w:rsid w:val="6C9FD370"/>
    <w:rsid w:val="6CA4C939"/>
    <w:rsid w:val="6CD46489"/>
    <w:rsid w:val="6CF4DD56"/>
    <w:rsid w:val="6D018BEB"/>
    <w:rsid w:val="6D036357"/>
    <w:rsid w:val="6D12F8C5"/>
    <w:rsid w:val="6D3DEF45"/>
    <w:rsid w:val="6D62429F"/>
    <w:rsid w:val="6D967A56"/>
    <w:rsid w:val="6DC9C326"/>
    <w:rsid w:val="6DDBAD32"/>
    <w:rsid w:val="6E0340C2"/>
    <w:rsid w:val="6E265B05"/>
    <w:rsid w:val="6E4BEB86"/>
    <w:rsid w:val="6E6BEE55"/>
    <w:rsid w:val="6E74BBC1"/>
    <w:rsid w:val="6EA33844"/>
    <w:rsid w:val="6EB946CF"/>
    <w:rsid w:val="6ED11B3F"/>
    <w:rsid w:val="6ED90933"/>
    <w:rsid w:val="6EED8DFB"/>
    <w:rsid w:val="6EFDBAE3"/>
    <w:rsid w:val="6F0662AA"/>
    <w:rsid w:val="6F1757C4"/>
    <w:rsid w:val="6F204BFD"/>
    <w:rsid w:val="6F4D0B08"/>
    <w:rsid w:val="6F570DD1"/>
    <w:rsid w:val="6F5FCDFC"/>
    <w:rsid w:val="6F8F0DB1"/>
    <w:rsid w:val="6FE1E3CA"/>
    <w:rsid w:val="7018C9B8"/>
    <w:rsid w:val="701B9C01"/>
    <w:rsid w:val="703C7E18"/>
    <w:rsid w:val="7044DADD"/>
    <w:rsid w:val="7054E6C4"/>
    <w:rsid w:val="705D2758"/>
    <w:rsid w:val="705E3202"/>
    <w:rsid w:val="706E9B06"/>
    <w:rsid w:val="7099580F"/>
    <w:rsid w:val="70A80896"/>
    <w:rsid w:val="70B05B97"/>
    <w:rsid w:val="70BBFCFC"/>
    <w:rsid w:val="70C5E603"/>
    <w:rsid w:val="70DF4402"/>
    <w:rsid w:val="70E26C76"/>
    <w:rsid w:val="711283AB"/>
    <w:rsid w:val="71242424"/>
    <w:rsid w:val="71285385"/>
    <w:rsid w:val="7128DAF6"/>
    <w:rsid w:val="715B12EF"/>
    <w:rsid w:val="71614352"/>
    <w:rsid w:val="7177CADB"/>
    <w:rsid w:val="717E160C"/>
    <w:rsid w:val="71A36A2A"/>
    <w:rsid w:val="71C0FE09"/>
    <w:rsid w:val="71C7964B"/>
    <w:rsid w:val="71EC3A18"/>
    <w:rsid w:val="71EE8F0B"/>
    <w:rsid w:val="7204C608"/>
    <w:rsid w:val="72357227"/>
    <w:rsid w:val="723C36B2"/>
    <w:rsid w:val="726562E6"/>
    <w:rsid w:val="7273A7A4"/>
    <w:rsid w:val="7284F662"/>
    <w:rsid w:val="7285B5AE"/>
    <w:rsid w:val="729940A0"/>
    <w:rsid w:val="72C4B131"/>
    <w:rsid w:val="733D14FF"/>
    <w:rsid w:val="733ECB48"/>
    <w:rsid w:val="735C05AD"/>
    <w:rsid w:val="7368034C"/>
    <w:rsid w:val="738C8786"/>
    <w:rsid w:val="73907326"/>
    <w:rsid w:val="739ABB0F"/>
    <w:rsid w:val="73DFFC07"/>
    <w:rsid w:val="74013347"/>
    <w:rsid w:val="7403BC82"/>
    <w:rsid w:val="74120C88"/>
    <w:rsid w:val="74351101"/>
    <w:rsid w:val="743A39A2"/>
    <w:rsid w:val="7464646A"/>
    <w:rsid w:val="74688D83"/>
    <w:rsid w:val="74783922"/>
    <w:rsid w:val="748CB40C"/>
    <w:rsid w:val="74A09885"/>
    <w:rsid w:val="74B12E3B"/>
    <w:rsid w:val="74BE0EDE"/>
    <w:rsid w:val="74EC7295"/>
    <w:rsid w:val="74F199CC"/>
    <w:rsid w:val="74F21306"/>
    <w:rsid w:val="74F55B80"/>
    <w:rsid w:val="74F89ECB"/>
    <w:rsid w:val="74F9EF79"/>
    <w:rsid w:val="7511A419"/>
    <w:rsid w:val="75230854"/>
    <w:rsid w:val="7523CDB0"/>
    <w:rsid w:val="7570147E"/>
    <w:rsid w:val="758CE761"/>
    <w:rsid w:val="758EE276"/>
    <w:rsid w:val="7597A3E6"/>
    <w:rsid w:val="759A65F0"/>
    <w:rsid w:val="75A56B38"/>
    <w:rsid w:val="75BD5670"/>
    <w:rsid w:val="75C5EC81"/>
    <w:rsid w:val="75CA6DFA"/>
    <w:rsid w:val="75CD96BA"/>
    <w:rsid w:val="75D86BDA"/>
    <w:rsid w:val="75DAE069"/>
    <w:rsid w:val="75FD95F9"/>
    <w:rsid w:val="76136DE8"/>
    <w:rsid w:val="7615378B"/>
    <w:rsid w:val="7655A510"/>
    <w:rsid w:val="76B41C61"/>
    <w:rsid w:val="76CEC4BA"/>
    <w:rsid w:val="76DEED68"/>
    <w:rsid w:val="772B1DC7"/>
    <w:rsid w:val="7736EBB0"/>
    <w:rsid w:val="7782E3D2"/>
    <w:rsid w:val="778876F7"/>
    <w:rsid w:val="77A11B77"/>
    <w:rsid w:val="77C1A6A4"/>
    <w:rsid w:val="77D07DBD"/>
    <w:rsid w:val="7802FF43"/>
    <w:rsid w:val="781061A8"/>
    <w:rsid w:val="78265F51"/>
    <w:rsid w:val="784F070E"/>
    <w:rsid w:val="78501B8A"/>
    <w:rsid w:val="7860B85A"/>
    <w:rsid w:val="787CF538"/>
    <w:rsid w:val="7885888A"/>
    <w:rsid w:val="788EA177"/>
    <w:rsid w:val="78B92334"/>
    <w:rsid w:val="78BC4AD0"/>
    <w:rsid w:val="78BF083D"/>
    <w:rsid w:val="78F72DBB"/>
    <w:rsid w:val="78F9A44E"/>
    <w:rsid w:val="7903248D"/>
    <w:rsid w:val="7913AF35"/>
    <w:rsid w:val="791D406A"/>
    <w:rsid w:val="7957D2D5"/>
    <w:rsid w:val="795D7B96"/>
    <w:rsid w:val="79831C40"/>
    <w:rsid w:val="79899261"/>
    <w:rsid w:val="798CD8FE"/>
    <w:rsid w:val="7995A791"/>
    <w:rsid w:val="79AC5BCC"/>
    <w:rsid w:val="79B56E2E"/>
    <w:rsid w:val="79BCA297"/>
    <w:rsid w:val="79CBC15C"/>
    <w:rsid w:val="7A063573"/>
    <w:rsid w:val="7A137636"/>
    <w:rsid w:val="7A18C599"/>
    <w:rsid w:val="7A4724C3"/>
    <w:rsid w:val="7A510A42"/>
    <w:rsid w:val="7A55447A"/>
    <w:rsid w:val="7A575114"/>
    <w:rsid w:val="7A63D675"/>
    <w:rsid w:val="7A774973"/>
    <w:rsid w:val="7A9574AF"/>
    <w:rsid w:val="7AC54501"/>
    <w:rsid w:val="7AFD835C"/>
    <w:rsid w:val="7B2AE190"/>
    <w:rsid w:val="7B357B02"/>
    <w:rsid w:val="7B3ADA23"/>
    <w:rsid w:val="7B5ACA84"/>
    <w:rsid w:val="7B6791BD"/>
    <w:rsid w:val="7B6821BF"/>
    <w:rsid w:val="7B6C3586"/>
    <w:rsid w:val="7B9A210F"/>
    <w:rsid w:val="7BCF9520"/>
    <w:rsid w:val="7BDFB117"/>
    <w:rsid w:val="7BE7E1AE"/>
    <w:rsid w:val="7BF15EA5"/>
    <w:rsid w:val="7C11D2FA"/>
    <w:rsid w:val="7C122908"/>
    <w:rsid w:val="7C337BC4"/>
    <w:rsid w:val="7C6F764F"/>
    <w:rsid w:val="7CC7D166"/>
    <w:rsid w:val="7CE43514"/>
    <w:rsid w:val="7D071FAE"/>
    <w:rsid w:val="7D09EB98"/>
    <w:rsid w:val="7D2A4D8F"/>
    <w:rsid w:val="7D2D7271"/>
    <w:rsid w:val="7D3ED7FA"/>
    <w:rsid w:val="7D495FC4"/>
    <w:rsid w:val="7D4AF66C"/>
    <w:rsid w:val="7D712EB9"/>
    <w:rsid w:val="7D98C9D8"/>
    <w:rsid w:val="7DB00313"/>
    <w:rsid w:val="7DEA1D11"/>
    <w:rsid w:val="7DF53B04"/>
    <w:rsid w:val="7E062E5E"/>
    <w:rsid w:val="7E0B2B5C"/>
    <w:rsid w:val="7E183283"/>
    <w:rsid w:val="7E235672"/>
    <w:rsid w:val="7E587D51"/>
    <w:rsid w:val="7E5F4167"/>
    <w:rsid w:val="7E81DFFF"/>
    <w:rsid w:val="7E8E463A"/>
    <w:rsid w:val="7EA16C7F"/>
    <w:rsid w:val="7EA55B75"/>
    <w:rsid w:val="7EADD16A"/>
    <w:rsid w:val="7EAF225F"/>
    <w:rsid w:val="7ED352E2"/>
    <w:rsid w:val="7EE53025"/>
    <w:rsid w:val="7EF2766C"/>
    <w:rsid w:val="7F030DAB"/>
    <w:rsid w:val="7F11F27C"/>
    <w:rsid w:val="7F1AA14A"/>
    <w:rsid w:val="7F349A39"/>
    <w:rsid w:val="7F3CB9B2"/>
    <w:rsid w:val="7F411DBA"/>
    <w:rsid w:val="7F917F96"/>
    <w:rsid w:val="7FAED2FC"/>
    <w:rsid w:val="7FC2FD20"/>
    <w:rsid w:val="7FC71459"/>
    <w:rsid w:val="7FD65233"/>
    <w:rsid w:val="7FF089CF"/>
    <w:rsid w:val="7FF56F1B"/>
    <w:rsid w:val="7FFDB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25FC19"/>
  <w15:docId w15:val="{E8D67A27-862B-4727-B302-A4A15CA18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uiPriority w:val="1"/>
    <w:qFormat/>
    <w:pPr>
      <w:spacing w:before="89"/>
      <w:ind w:left="1618"/>
      <w:outlineLvl w:val="0"/>
    </w:pPr>
    <w:rPr>
      <w:b/>
      <w:bCs/>
      <w:i/>
      <w:iCs/>
      <w:sz w:val="27"/>
      <w:szCs w:val="27"/>
    </w:rPr>
  </w:style>
  <w:style w:type="paragraph" w:styleId="Nagwek2">
    <w:name w:val="heading 2"/>
    <w:basedOn w:val="Normalny"/>
    <w:uiPriority w:val="1"/>
    <w:qFormat/>
    <w:pPr>
      <w:spacing w:before="141"/>
      <w:ind w:left="1718"/>
      <w:outlineLvl w:val="1"/>
    </w:pPr>
    <w:rPr>
      <w:rFonts w:ascii="Arial" w:eastAsia="Arial" w:hAnsi="Arial" w:cs="Arial"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3"/>
      <w:szCs w:val="23"/>
    </w:rPr>
  </w:style>
  <w:style w:type="paragraph" w:styleId="Akapitzlist">
    <w:name w:val="List Paragraph"/>
    <w:basedOn w:val="Normalny"/>
    <w:uiPriority w:val="1"/>
    <w:qFormat/>
    <w:pPr>
      <w:ind w:left="1469" w:hanging="721"/>
      <w:jc w:val="both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E35B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E35BF"/>
    <w:rPr>
      <w:rFonts w:ascii="Times New Roman" w:eastAsia="Times New Roman" w:hAnsi="Times New Roman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E35BF"/>
    <w:rPr>
      <w:vertAlign w:val="superscript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Poprawka">
    <w:name w:val="Revision"/>
    <w:hidden/>
    <w:uiPriority w:val="99"/>
    <w:semiHidden/>
    <w:rsid w:val="008A4BD1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96E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96EA6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ela-Siatka">
    <w:name w:val="Table Grid"/>
    <w:basedOn w:val="Standardowy"/>
    <w:rsid w:val="008979D2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pl-PL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8979D2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8979D2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uiPriority w:val="99"/>
    <w:rsid w:val="008979D2"/>
    <w:pPr>
      <w:widowControl/>
      <w:tabs>
        <w:tab w:val="center" w:pos="4536"/>
        <w:tab w:val="right" w:pos="9072"/>
      </w:tabs>
      <w:autoSpaceDE/>
      <w:autoSpaceDN/>
    </w:pPr>
    <w:rPr>
      <w:sz w:val="24"/>
      <w:szCs w:val="24"/>
      <w:lang w:val="pl-PL"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8979D2"/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Hipercze">
    <w:name w:val="Hyperlink"/>
    <w:basedOn w:val="Domylnaczcionkaakapitu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AF0DB372C7A74F823643E7A2CAAAA7" ma:contentTypeVersion="2" ma:contentTypeDescription="Utwórz nowy dokument." ma:contentTypeScope="" ma:versionID="8e73896f8176e08bbd2458cb348fe6f6">
  <xsd:schema xmlns:xsd="http://www.w3.org/2001/XMLSchema" xmlns:xs="http://www.w3.org/2001/XMLSchema" xmlns:p="http://schemas.microsoft.com/office/2006/metadata/properties" xmlns:ns2="a8738b30-1c6c-4d49-8cc7-2893c9911f0b" targetNamespace="http://schemas.microsoft.com/office/2006/metadata/properties" ma:root="true" ma:fieldsID="ced2caa2b999e08d23f1fc069a133cc4" ns2:_="">
    <xsd:import namespace="a8738b30-1c6c-4d49-8cc7-2893c9911f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38b30-1c6c-4d49-8cc7-2893c9911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6197BA-4E26-43DE-AC25-2CD1F19CB3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8A2C0C-2820-4A42-9327-65A7BD6074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7079EC-B48D-4A6D-91A2-DE8A1B1BFE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38b30-1c6c-4d49-8cc7-2893c9911f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344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</dc:creator>
  <cp:lastModifiedBy>Rafał Smereka</cp:lastModifiedBy>
  <cp:revision>2</cp:revision>
  <dcterms:created xsi:type="dcterms:W3CDTF">2022-03-18T13:49:00Z</dcterms:created>
  <dcterms:modified xsi:type="dcterms:W3CDTF">2022-03-1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6T00:00:00Z</vt:filetime>
  </property>
  <property fmtid="{D5CDD505-2E9C-101B-9397-08002B2CF9AE}" pid="3" name="Creator">
    <vt:lpwstr>Canon iR-ADV C256  PDF</vt:lpwstr>
  </property>
  <property fmtid="{D5CDD505-2E9C-101B-9397-08002B2CF9AE}" pid="4" name="LastSaved">
    <vt:filetime>2022-01-10T00:00:00Z</vt:filetime>
  </property>
  <property fmtid="{D5CDD505-2E9C-101B-9397-08002B2CF9AE}" pid="5" name="ContentTypeId">
    <vt:lpwstr>0x01010007AF0DB372C7A74F823643E7A2CAAAA7</vt:lpwstr>
  </property>
</Properties>
</file>